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EF9AD3" w14:textId="77777777" w:rsidR="004D3C34" w:rsidRPr="0089429E" w:rsidRDefault="00056ED8" w:rsidP="006B6BCC">
      <w:pPr>
        <w:snapToGrid w:val="0"/>
        <w:jc w:val="center"/>
        <w:rPr>
          <w:rFonts w:ascii="標楷體" w:eastAsia="標楷體" w:hAnsi="標楷體"/>
          <w:b/>
          <w:bCs/>
          <w:sz w:val="32"/>
          <w:szCs w:val="28"/>
        </w:rPr>
      </w:pPr>
      <w:bookmarkStart w:id="0" w:name="_GoBack"/>
      <w:r w:rsidRPr="0089429E">
        <w:rPr>
          <w:rFonts w:ascii="標楷體" w:eastAsia="標楷體" w:hAnsi="標楷體" w:hint="eastAsia"/>
          <w:b/>
          <w:bCs/>
          <w:sz w:val="32"/>
          <w:szCs w:val="28"/>
        </w:rPr>
        <w:t>長庚</w:t>
      </w:r>
      <w:r w:rsidR="004D3C34" w:rsidRPr="0089429E">
        <w:rPr>
          <w:rFonts w:ascii="標楷體" w:eastAsia="標楷體" w:hAnsi="標楷體"/>
          <w:b/>
          <w:bCs/>
          <w:sz w:val="32"/>
          <w:szCs w:val="28"/>
        </w:rPr>
        <w:t>大學</w:t>
      </w:r>
      <w:r w:rsidR="00740FD0" w:rsidRPr="0089429E">
        <w:rPr>
          <w:rFonts w:ascii="標楷體" w:eastAsia="標楷體" w:hAnsi="標楷體" w:hint="eastAsia"/>
          <w:b/>
          <w:snapToGrid w:val="0"/>
          <w:kern w:val="0"/>
          <w:sz w:val="32"/>
          <w:szCs w:val="32"/>
        </w:rPr>
        <w:t>補助</w:t>
      </w:r>
      <w:r w:rsidRPr="0089429E">
        <w:rPr>
          <w:rFonts w:ascii="標楷體" w:eastAsia="標楷體" w:hAnsi="標楷體"/>
          <w:b/>
          <w:sz w:val="32"/>
          <w:szCs w:val="28"/>
        </w:rPr>
        <w:t>學生</w:t>
      </w:r>
      <w:r w:rsidR="006B6BCC" w:rsidRPr="0089429E">
        <w:rPr>
          <w:rFonts w:ascii="標楷體" w:eastAsia="標楷體" w:hAnsi="標楷體" w:hint="eastAsia"/>
          <w:b/>
          <w:sz w:val="32"/>
          <w:szCs w:val="28"/>
        </w:rPr>
        <w:t>參加境外</w:t>
      </w:r>
      <w:r w:rsidR="006B6BCC" w:rsidRPr="0089429E">
        <w:rPr>
          <w:rFonts w:ascii="標楷體" w:eastAsia="標楷體" w:hAnsi="標楷體"/>
          <w:b/>
          <w:sz w:val="32"/>
          <w:szCs w:val="28"/>
        </w:rPr>
        <w:t>短期</w:t>
      </w:r>
      <w:r w:rsidR="006B6BCC" w:rsidRPr="0089429E">
        <w:rPr>
          <w:rFonts w:ascii="標楷體" w:eastAsia="標楷體" w:hAnsi="標楷體" w:hint="eastAsia"/>
          <w:b/>
          <w:sz w:val="32"/>
          <w:szCs w:val="28"/>
        </w:rPr>
        <w:t>學分課程</w:t>
      </w:r>
    </w:p>
    <w:p w14:paraId="2D1362DA" w14:textId="77777777" w:rsidR="004D3C34" w:rsidRPr="0089429E" w:rsidRDefault="004D3C34" w:rsidP="006B6BCC">
      <w:pPr>
        <w:snapToGrid w:val="0"/>
        <w:jc w:val="center"/>
        <w:rPr>
          <w:rFonts w:ascii="標楷體" w:eastAsia="標楷體" w:hAnsi="標楷體"/>
          <w:b/>
          <w:bCs/>
          <w:sz w:val="32"/>
          <w:szCs w:val="28"/>
        </w:rPr>
      </w:pPr>
      <w:r w:rsidRPr="0089429E">
        <w:rPr>
          <w:rFonts w:ascii="標楷體" w:eastAsia="標楷體" w:hAnsi="標楷體" w:hint="eastAsia"/>
          <w:b/>
          <w:bCs/>
          <w:sz w:val="32"/>
          <w:szCs w:val="28"/>
        </w:rPr>
        <w:t>家長或監護人同意書</w:t>
      </w:r>
      <w:bookmarkEnd w:id="0"/>
    </w:p>
    <w:p w14:paraId="5BC402A3" w14:textId="77777777" w:rsidR="004D3C34" w:rsidRPr="0089429E" w:rsidRDefault="004D3C34" w:rsidP="006B6BCC">
      <w:pPr>
        <w:snapToGrid w:val="0"/>
        <w:jc w:val="center"/>
        <w:rPr>
          <w:rFonts w:ascii="標楷體" w:eastAsia="標楷體" w:hAnsi="標楷體"/>
          <w:b/>
          <w:bCs/>
          <w:sz w:val="28"/>
          <w:szCs w:val="28"/>
        </w:rPr>
      </w:pPr>
    </w:p>
    <w:p w14:paraId="22C57E88" w14:textId="77777777" w:rsidR="002E3751" w:rsidRPr="0089429E" w:rsidRDefault="002E3751" w:rsidP="00C560F7">
      <w:pPr>
        <w:snapToGrid w:val="0"/>
        <w:spacing w:line="360" w:lineRule="auto"/>
        <w:jc w:val="both"/>
        <w:rPr>
          <w:rFonts w:ascii="標楷體" w:eastAsia="標楷體" w:hAnsi="標楷體"/>
          <w:sz w:val="28"/>
          <w:szCs w:val="28"/>
        </w:rPr>
      </w:pPr>
    </w:p>
    <w:p w14:paraId="755ABDF1" w14:textId="10BC92AE" w:rsidR="002E3751" w:rsidRPr="0089429E" w:rsidRDefault="000A5655" w:rsidP="00C560F7">
      <w:pPr>
        <w:snapToGrid w:val="0"/>
        <w:spacing w:line="360" w:lineRule="auto"/>
        <w:jc w:val="both"/>
        <w:rPr>
          <w:rFonts w:ascii="標楷體" w:eastAsia="標楷體" w:hAnsi="標楷體"/>
          <w:sz w:val="28"/>
          <w:szCs w:val="28"/>
        </w:rPr>
      </w:pPr>
      <w:r w:rsidRPr="003B02E5">
        <w:rPr>
          <w:rFonts w:ascii="標楷體" w:eastAsia="標楷體" w:hAnsi="標楷體" w:hint="eastAsia"/>
          <w:sz w:val="28"/>
          <w:szCs w:val="28"/>
        </w:rPr>
        <w:t>本人(家長或監護人姓名)</w:t>
      </w:r>
      <w:r w:rsidRPr="0089429E">
        <w:rPr>
          <w:rFonts w:ascii="標楷體" w:eastAsia="標楷體" w:hAnsi="標楷體" w:hint="eastAsia"/>
          <w:sz w:val="28"/>
          <w:szCs w:val="28"/>
          <w:u w:val="single"/>
        </w:rPr>
        <w:t xml:space="preserve">                  </w:t>
      </w:r>
      <w:r w:rsidRPr="003B02E5">
        <w:rPr>
          <w:rFonts w:ascii="標楷體" w:eastAsia="標楷體" w:hAnsi="標楷體" w:hint="eastAsia"/>
          <w:sz w:val="28"/>
          <w:szCs w:val="28"/>
        </w:rPr>
        <w:t>已充分瞭解赴境外短期學分課程之學習、生活狀況及相關條件</w:t>
      </w:r>
      <w:r w:rsidRPr="0089429E">
        <w:rPr>
          <w:rFonts w:ascii="標楷體" w:eastAsia="標楷體" w:hAnsi="標楷體" w:hint="eastAsia"/>
          <w:sz w:val="28"/>
          <w:szCs w:val="28"/>
        </w:rPr>
        <w:t>，</w:t>
      </w:r>
      <w:r w:rsidR="009614E8" w:rsidRPr="0089429E">
        <w:rPr>
          <w:rFonts w:ascii="標楷體" w:eastAsia="標楷體" w:hAnsi="標楷體" w:hint="eastAsia"/>
          <w:sz w:val="28"/>
          <w:szCs w:val="28"/>
        </w:rPr>
        <w:t>同意敝子弟</w:t>
      </w:r>
      <w:r w:rsidR="002E3751" w:rsidRPr="0089429E">
        <w:rPr>
          <w:rFonts w:ascii="標楷體" w:eastAsia="標楷體" w:hAnsi="標楷體" w:hint="eastAsia"/>
          <w:sz w:val="28"/>
          <w:szCs w:val="28"/>
        </w:rPr>
        <w:t>__________________</w:t>
      </w:r>
      <w:r w:rsidR="009A0863" w:rsidRPr="001B2EDB">
        <w:rPr>
          <w:rFonts w:ascii="標楷體" w:eastAsia="標楷體" w:hAnsi="標楷體" w:hint="eastAsia"/>
          <w:sz w:val="28"/>
          <w:szCs w:val="28"/>
        </w:rPr>
        <w:t>現</w:t>
      </w:r>
      <w:r w:rsidR="009614E8" w:rsidRPr="0089429E">
        <w:rPr>
          <w:rFonts w:ascii="標楷體" w:eastAsia="標楷體" w:hAnsi="標楷體" w:hint="eastAsia"/>
          <w:sz w:val="28"/>
          <w:szCs w:val="28"/>
        </w:rPr>
        <w:t>就讀貴校</w:t>
      </w:r>
      <w:r w:rsidR="009A0863" w:rsidRPr="0089429E">
        <w:rPr>
          <w:rFonts w:ascii="標楷體" w:eastAsia="標楷體" w:hAnsi="標楷體" w:hint="eastAsia"/>
          <w:sz w:val="28"/>
          <w:szCs w:val="28"/>
        </w:rPr>
        <w:t>__________________</w:t>
      </w:r>
      <w:r w:rsidR="009614E8" w:rsidRPr="0089429E">
        <w:rPr>
          <w:rFonts w:ascii="標楷體" w:eastAsia="標楷體" w:hAnsi="標楷體" w:hint="eastAsia"/>
          <w:sz w:val="28"/>
          <w:szCs w:val="28"/>
        </w:rPr>
        <w:t>院</w:t>
      </w:r>
      <w:r w:rsidR="009A0863" w:rsidRPr="0089429E">
        <w:rPr>
          <w:rFonts w:ascii="標楷體" w:eastAsia="標楷體" w:hAnsi="標楷體" w:hint="eastAsia"/>
          <w:sz w:val="28"/>
          <w:szCs w:val="28"/>
        </w:rPr>
        <w:t>__________________</w:t>
      </w:r>
      <w:r w:rsidR="009614E8" w:rsidRPr="0089429E">
        <w:rPr>
          <w:rFonts w:ascii="標楷體" w:eastAsia="標楷體" w:hAnsi="標楷體" w:hint="eastAsia"/>
          <w:sz w:val="28"/>
          <w:szCs w:val="28"/>
        </w:rPr>
        <w:t>系</w:t>
      </w:r>
      <w:r w:rsidR="002E3751" w:rsidRPr="0089429E">
        <w:rPr>
          <w:rFonts w:ascii="標楷體" w:eastAsia="標楷體" w:hAnsi="標楷體" w:hint="eastAsia"/>
          <w:sz w:val="28"/>
          <w:szCs w:val="28"/>
        </w:rPr>
        <w:t>(</w:t>
      </w:r>
      <w:r w:rsidR="009614E8" w:rsidRPr="0089429E">
        <w:rPr>
          <w:rFonts w:ascii="標楷體" w:eastAsia="標楷體" w:hAnsi="標楷體" w:hint="eastAsia"/>
          <w:sz w:val="28"/>
          <w:szCs w:val="28"/>
        </w:rPr>
        <w:t>所</w:t>
      </w:r>
      <w:r w:rsidR="002E3751" w:rsidRPr="0089429E">
        <w:rPr>
          <w:rFonts w:ascii="標楷體" w:eastAsia="標楷體" w:hAnsi="標楷體" w:hint="eastAsia"/>
          <w:sz w:val="28"/>
          <w:szCs w:val="28"/>
        </w:rPr>
        <w:t>)______年級學生</w:t>
      </w:r>
      <w:r w:rsidRPr="003B02E5">
        <w:rPr>
          <w:rFonts w:ascii="標楷體" w:eastAsia="標楷體" w:hAnsi="標楷體" w:hint="eastAsia"/>
          <w:sz w:val="28"/>
          <w:szCs w:val="28"/>
        </w:rPr>
        <w:t>(學號：</w:t>
      </w:r>
      <w:r w:rsidRPr="0089429E">
        <w:rPr>
          <w:rFonts w:ascii="標楷體" w:eastAsia="標楷體" w:hAnsi="標楷體" w:hint="eastAsia"/>
          <w:sz w:val="28"/>
          <w:szCs w:val="28"/>
          <w:u w:val="single"/>
        </w:rPr>
        <w:t xml:space="preserve">             ）</w:t>
      </w:r>
      <w:r w:rsidR="002E3751" w:rsidRPr="0089429E">
        <w:rPr>
          <w:rFonts w:ascii="標楷體" w:eastAsia="標楷體" w:hAnsi="標楷體" w:hint="eastAsia"/>
          <w:sz w:val="28"/>
          <w:szCs w:val="28"/>
        </w:rPr>
        <w:t>，</w:t>
      </w:r>
      <w:r w:rsidR="00E74A7C" w:rsidRPr="0089429E">
        <w:rPr>
          <w:rFonts w:ascii="標楷體" w:eastAsia="標楷體" w:hAnsi="標楷體" w:hint="eastAsia"/>
          <w:sz w:val="28"/>
          <w:szCs w:val="28"/>
        </w:rPr>
        <w:t>參加貴校辦理之境外短期學分課程，計畫於</w:t>
      </w:r>
      <w:r w:rsidR="009A0863" w:rsidRPr="0089429E">
        <w:rPr>
          <w:rFonts w:ascii="標楷體" w:eastAsia="標楷體" w:hAnsi="標楷體" w:hint="eastAsia"/>
          <w:sz w:val="28"/>
          <w:szCs w:val="28"/>
        </w:rPr>
        <w:t>______</w:t>
      </w:r>
      <w:r w:rsidR="00E74A7C" w:rsidRPr="0089429E">
        <w:rPr>
          <w:rFonts w:ascii="標楷體" w:eastAsia="標楷體" w:hAnsi="標楷體" w:hint="eastAsia"/>
          <w:sz w:val="28"/>
          <w:szCs w:val="28"/>
        </w:rPr>
        <w:t>年</w:t>
      </w:r>
      <w:r w:rsidR="009A0863" w:rsidRPr="0089429E">
        <w:rPr>
          <w:rFonts w:ascii="標楷體" w:eastAsia="標楷體" w:hAnsi="標楷體" w:hint="eastAsia"/>
          <w:sz w:val="28"/>
          <w:szCs w:val="28"/>
        </w:rPr>
        <w:t>______</w:t>
      </w:r>
      <w:r w:rsidR="00E74A7C" w:rsidRPr="0089429E">
        <w:rPr>
          <w:rFonts w:ascii="標楷體" w:eastAsia="標楷體" w:hAnsi="標楷體" w:hint="eastAsia"/>
          <w:sz w:val="28"/>
          <w:szCs w:val="28"/>
        </w:rPr>
        <w:t>月</w:t>
      </w:r>
      <w:r w:rsidR="009A0863" w:rsidRPr="0089429E">
        <w:rPr>
          <w:rFonts w:ascii="標楷體" w:eastAsia="標楷體" w:hAnsi="標楷體" w:hint="eastAsia"/>
          <w:sz w:val="28"/>
          <w:szCs w:val="28"/>
        </w:rPr>
        <w:t>______</w:t>
      </w:r>
      <w:r w:rsidR="007A2E0A" w:rsidRPr="0089429E">
        <w:rPr>
          <w:rFonts w:ascii="標楷體" w:eastAsia="標楷體" w:hAnsi="標楷體" w:hint="eastAsia"/>
          <w:sz w:val="28"/>
          <w:szCs w:val="28"/>
        </w:rPr>
        <w:t>日</w:t>
      </w:r>
      <w:r w:rsidR="00E74A7C" w:rsidRPr="0089429E">
        <w:rPr>
          <w:rFonts w:ascii="標楷體" w:eastAsia="標楷體" w:hAnsi="標楷體" w:hint="eastAsia"/>
          <w:sz w:val="28"/>
          <w:szCs w:val="28"/>
        </w:rPr>
        <w:t>至</w:t>
      </w:r>
      <w:r w:rsidR="009A0863" w:rsidRPr="0089429E">
        <w:rPr>
          <w:rFonts w:ascii="標楷體" w:eastAsia="標楷體" w:hAnsi="標楷體" w:hint="eastAsia"/>
          <w:sz w:val="28"/>
          <w:szCs w:val="28"/>
        </w:rPr>
        <w:t>______</w:t>
      </w:r>
      <w:r w:rsidR="00E74A7C" w:rsidRPr="0089429E">
        <w:rPr>
          <w:rFonts w:ascii="標楷體" w:eastAsia="標楷體" w:hAnsi="標楷體" w:hint="eastAsia"/>
          <w:sz w:val="28"/>
          <w:szCs w:val="28"/>
        </w:rPr>
        <w:t>年</w:t>
      </w:r>
      <w:r w:rsidR="009A0863" w:rsidRPr="0089429E">
        <w:rPr>
          <w:rFonts w:ascii="標楷體" w:eastAsia="標楷體" w:hAnsi="標楷體" w:hint="eastAsia"/>
          <w:sz w:val="28"/>
          <w:szCs w:val="28"/>
        </w:rPr>
        <w:t>______</w:t>
      </w:r>
      <w:r w:rsidR="00E74A7C" w:rsidRPr="0089429E">
        <w:rPr>
          <w:rFonts w:ascii="標楷體" w:eastAsia="標楷體" w:hAnsi="標楷體" w:hint="eastAsia"/>
          <w:sz w:val="28"/>
          <w:szCs w:val="28"/>
        </w:rPr>
        <w:t>月</w:t>
      </w:r>
      <w:r w:rsidR="009A0863" w:rsidRPr="0089429E">
        <w:rPr>
          <w:rFonts w:ascii="標楷體" w:eastAsia="標楷體" w:hAnsi="標楷體" w:hint="eastAsia"/>
          <w:sz w:val="28"/>
          <w:szCs w:val="28"/>
        </w:rPr>
        <w:t>______</w:t>
      </w:r>
      <w:r w:rsidR="007A2E0A" w:rsidRPr="0089429E">
        <w:rPr>
          <w:rFonts w:ascii="標楷體" w:eastAsia="標楷體" w:hAnsi="標楷體" w:hint="eastAsia"/>
          <w:sz w:val="28"/>
          <w:szCs w:val="28"/>
        </w:rPr>
        <w:t>日</w:t>
      </w:r>
    </w:p>
    <w:p w14:paraId="3D6F275A" w14:textId="6163288A" w:rsidR="004D3C34" w:rsidRPr="0089429E" w:rsidRDefault="00E74A7C" w:rsidP="00C560F7">
      <w:pPr>
        <w:snapToGrid w:val="0"/>
        <w:spacing w:line="360" w:lineRule="auto"/>
        <w:jc w:val="both"/>
        <w:rPr>
          <w:rFonts w:ascii="標楷體" w:eastAsia="標楷體" w:hAnsi="標楷體"/>
          <w:sz w:val="28"/>
          <w:szCs w:val="28"/>
        </w:rPr>
      </w:pPr>
      <w:r w:rsidRPr="0089429E">
        <w:rPr>
          <w:rFonts w:ascii="標楷體" w:eastAsia="標楷體" w:hAnsi="標楷體" w:hint="eastAsia"/>
          <w:sz w:val="28"/>
          <w:szCs w:val="28"/>
        </w:rPr>
        <w:t>赴</w:t>
      </w:r>
      <w:r w:rsidR="00F869D6" w:rsidRPr="0089429E">
        <w:rPr>
          <w:rFonts w:ascii="標楷體" w:eastAsia="標楷體" w:hAnsi="標楷體" w:hint="eastAsia"/>
          <w:sz w:val="28"/>
          <w:szCs w:val="28"/>
        </w:rPr>
        <w:t xml:space="preserve">___________________________________________________ </w:t>
      </w:r>
      <w:r w:rsidRPr="0089429E">
        <w:rPr>
          <w:rFonts w:ascii="標楷體" w:eastAsia="標楷體" w:hAnsi="標楷體" w:hint="eastAsia"/>
          <w:sz w:val="28"/>
          <w:szCs w:val="28"/>
        </w:rPr>
        <w:t>(機構)學習。</w:t>
      </w:r>
    </w:p>
    <w:p w14:paraId="145A5F7C" w14:textId="77777777" w:rsidR="00F660A3" w:rsidRPr="0089429E" w:rsidRDefault="00F660A3" w:rsidP="006B6BCC">
      <w:pPr>
        <w:snapToGrid w:val="0"/>
        <w:jc w:val="both"/>
        <w:rPr>
          <w:rFonts w:ascii="標楷體" w:eastAsia="標楷體" w:hAnsi="標楷體"/>
          <w:sz w:val="28"/>
          <w:szCs w:val="28"/>
        </w:rPr>
      </w:pPr>
    </w:p>
    <w:p w14:paraId="47AD201B" w14:textId="24BAD7C9" w:rsidR="004D3C34" w:rsidRPr="0089429E" w:rsidRDefault="00E74A7C" w:rsidP="006B6BCC">
      <w:pPr>
        <w:snapToGrid w:val="0"/>
        <w:jc w:val="both"/>
        <w:rPr>
          <w:rFonts w:ascii="標楷體" w:eastAsia="標楷體" w:hAnsi="標楷體"/>
          <w:sz w:val="28"/>
          <w:szCs w:val="28"/>
        </w:rPr>
      </w:pPr>
      <w:r w:rsidRPr="0089429E">
        <w:rPr>
          <w:rFonts w:ascii="標楷體" w:eastAsia="標楷體" w:hAnsi="標楷體" w:hint="eastAsia"/>
          <w:sz w:val="28"/>
          <w:szCs w:val="28"/>
        </w:rPr>
        <w:t>本人已詳閱貴校「長庚大學補助學生參加境外短期學分課程作業要點」規定（請先詳閱本校作業要點）</w:t>
      </w:r>
      <w:r w:rsidR="004A3348" w:rsidRPr="0089429E">
        <w:rPr>
          <w:rFonts w:ascii="標楷體" w:eastAsia="標楷體" w:hAnsi="標楷體" w:hint="eastAsia"/>
          <w:sz w:val="28"/>
          <w:szCs w:val="28"/>
        </w:rPr>
        <w:t>。</w:t>
      </w:r>
      <w:r w:rsidRPr="0089429E">
        <w:rPr>
          <w:rFonts w:ascii="標楷體" w:eastAsia="標楷體" w:hAnsi="標楷體" w:hint="eastAsia"/>
          <w:sz w:val="28"/>
          <w:szCs w:val="28"/>
        </w:rPr>
        <w:t>本人同意敝子弟參加本課程，並清楚瞭解所有相關內容，保證善盡輔導本人子弟遵守相關規定，並了解子女在國外期間應自負生活安全之責任，貴校善盡學術交流安排事宜，並不負責學生在國外期間的生活照顧及法律責任。</w:t>
      </w:r>
    </w:p>
    <w:p w14:paraId="2EF4F61D" w14:textId="069283F1" w:rsidR="004A3348" w:rsidRPr="0089429E" w:rsidRDefault="004A3348" w:rsidP="006B6BCC">
      <w:pPr>
        <w:snapToGrid w:val="0"/>
        <w:jc w:val="both"/>
        <w:rPr>
          <w:rFonts w:ascii="標楷體" w:eastAsia="標楷體" w:hAnsi="標楷體"/>
          <w:sz w:val="28"/>
          <w:szCs w:val="28"/>
        </w:rPr>
      </w:pPr>
    </w:p>
    <w:p w14:paraId="3DDC5A04" w14:textId="53790BD1" w:rsidR="004A3348" w:rsidRPr="0089429E" w:rsidRDefault="004A3348" w:rsidP="006B6BCC">
      <w:pPr>
        <w:snapToGrid w:val="0"/>
        <w:jc w:val="both"/>
        <w:rPr>
          <w:rFonts w:ascii="標楷體" w:eastAsia="標楷體" w:hAnsi="標楷體"/>
          <w:sz w:val="28"/>
          <w:szCs w:val="28"/>
        </w:rPr>
      </w:pPr>
      <w:r w:rsidRPr="0089429E">
        <w:rPr>
          <w:rFonts w:ascii="標楷體" w:eastAsia="標楷體" w:hAnsi="標楷體" w:hint="eastAsia"/>
          <w:sz w:val="28"/>
          <w:szCs w:val="28"/>
        </w:rPr>
        <w:t>特請 查照</w:t>
      </w:r>
    </w:p>
    <w:p w14:paraId="57B580B4" w14:textId="77777777" w:rsidR="004D3C34" w:rsidRPr="0089429E" w:rsidRDefault="004D3C34" w:rsidP="006B6BCC">
      <w:pPr>
        <w:snapToGrid w:val="0"/>
        <w:jc w:val="both"/>
        <w:rPr>
          <w:rFonts w:ascii="標楷體" w:eastAsia="標楷體" w:hAnsi="標楷體"/>
          <w:sz w:val="28"/>
          <w:szCs w:val="28"/>
        </w:rPr>
      </w:pPr>
    </w:p>
    <w:p w14:paraId="69174B83" w14:textId="77777777" w:rsidR="004D3C34" w:rsidRPr="0089429E" w:rsidRDefault="004D3C34" w:rsidP="006B6BCC">
      <w:pPr>
        <w:snapToGrid w:val="0"/>
        <w:jc w:val="both"/>
        <w:rPr>
          <w:rFonts w:ascii="標楷體" w:eastAsia="標楷體" w:hAnsi="標楷體"/>
          <w:sz w:val="28"/>
          <w:szCs w:val="28"/>
        </w:rPr>
      </w:pPr>
      <w:r w:rsidRPr="0089429E">
        <w:rPr>
          <w:rFonts w:ascii="標楷體" w:eastAsia="標楷體" w:hAnsi="標楷體" w:hint="eastAsia"/>
          <w:sz w:val="28"/>
          <w:szCs w:val="28"/>
        </w:rPr>
        <w:tab/>
        <w:t>此 致</w:t>
      </w:r>
    </w:p>
    <w:p w14:paraId="3DB8BD6D" w14:textId="77777777" w:rsidR="004D3C34" w:rsidRPr="0089429E" w:rsidRDefault="004D3C34" w:rsidP="006B6BCC">
      <w:pPr>
        <w:snapToGrid w:val="0"/>
        <w:jc w:val="both"/>
        <w:rPr>
          <w:rFonts w:ascii="標楷體" w:eastAsia="標楷體" w:hAnsi="標楷體"/>
          <w:sz w:val="28"/>
          <w:szCs w:val="28"/>
        </w:rPr>
      </w:pPr>
    </w:p>
    <w:p w14:paraId="7347DA75" w14:textId="77777777" w:rsidR="004D3C34" w:rsidRPr="0089429E" w:rsidRDefault="00640696" w:rsidP="006B6BCC">
      <w:pPr>
        <w:snapToGrid w:val="0"/>
        <w:jc w:val="both"/>
        <w:rPr>
          <w:rFonts w:ascii="標楷體" w:eastAsia="標楷體" w:hAnsi="標楷體"/>
          <w:sz w:val="28"/>
        </w:rPr>
      </w:pPr>
      <w:r w:rsidRPr="0089429E">
        <w:rPr>
          <w:rFonts w:ascii="標楷體" w:eastAsia="標楷體" w:hAnsi="標楷體" w:hint="eastAsia"/>
          <w:bCs/>
          <w:sz w:val="28"/>
          <w:szCs w:val="28"/>
        </w:rPr>
        <w:t>長庚</w:t>
      </w:r>
      <w:r w:rsidR="004D3C34" w:rsidRPr="0089429E">
        <w:rPr>
          <w:rFonts w:ascii="標楷體" w:eastAsia="標楷體" w:hAnsi="標楷體"/>
          <w:bCs/>
          <w:sz w:val="28"/>
          <w:szCs w:val="28"/>
        </w:rPr>
        <w:t>大學</w:t>
      </w:r>
    </w:p>
    <w:p w14:paraId="2694AEDF" w14:textId="77777777" w:rsidR="004D3C34" w:rsidRPr="0089429E" w:rsidRDefault="004D3C34" w:rsidP="006B6BCC">
      <w:pPr>
        <w:snapToGrid w:val="0"/>
        <w:jc w:val="both"/>
        <w:rPr>
          <w:rFonts w:ascii="標楷體" w:eastAsia="標楷體" w:hAnsi="標楷體"/>
          <w:sz w:val="28"/>
        </w:rPr>
      </w:pPr>
      <w:r w:rsidRPr="0089429E">
        <w:rPr>
          <w:rFonts w:ascii="標楷體" w:eastAsia="標楷體" w:hAnsi="標楷體" w:hint="eastAsia"/>
          <w:sz w:val="28"/>
        </w:rPr>
        <w:t xml:space="preserve">                          </w:t>
      </w:r>
    </w:p>
    <w:p w14:paraId="2402BB6A" w14:textId="77777777" w:rsidR="004A3348" w:rsidRPr="0089429E" w:rsidRDefault="004A3348" w:rsidP="00E74A7C">
      <w:pPr>
        <w:snapToGrid w:val="0"/>
        <w:rPr>
          <w:rFonts w:ascii="標楷體" w:eastAsia="標楷體" w:hAnsi="標楷體"/>
          <w:sz w:val="28"/>
        </w:rPr>
      </w:pPr>
    </w:p>
    <w:p w14:paraId="05013CA4" w14:textId="77777777" w:rsidR="004A3348" w:rsidRPr="0089429E" w:rsidRDefault="004A3348" w:rsidP="00E74A7C">
      <w:pPr>
        <w:snapToGrid w:val="0"/>
        <w:rPr>
          <w:rFonts w:ascii="標楷體" w:eastAsia="標楷體" w:hAnsi="標楷體"/>
          <w:sz w:val="28"/>
        </w:rPr>
      </w:pPr>
    </w:p>
    <w:p w14:paraId="551BDE52" w14:textId="3F2B8E5C" w:rsidR="00E74A7C" w:rsidRPr="0089429E" w:rsidRDefault="00E74A7C" w:rsidP="00E74A7C">
      <w:pPr>
        <w:snapToGrid w:val="0"/>
        <w:rPr>
          <w:rFonts w:ascii="標楷體" w:eastAsia="標楷體" w:hAnsi="標楷體"/>
          <w:sz w:val="28"/>
        </w:rPr>
      </w:pPr>
      <w:r w:rsidRPr="0089429E">
        <w:rPr>
          <w:rFonts w:ascii="標楷體" w:eastAsia="標楷體" w:hAnsi="標楷體" w:hint="eastAsia"/>
          <w:sz w:val="28"/>
        </w:rPr>
        <w:t>家長/監護人簽名：_______________________</w:t>
      </w:r>
    </w:p>
    <w:p w14:paraId="51349637" w14:textId="77777777" w:rsidR="00E74A7C" w:rsidRPr="0089429E" w:rsidRDefault="00E74A7C" w:rsidP="00E74A7C">
      <w:pPr>
        <w:snapToGrid w:val="0"/>
        <w:rPr>
          <w:rFonts w:ascii="標楷體" w:eastAsia="標楷體" w:hAnsi="標楷體"/>
          <w:sz w:val="28"/>
        </w:rPr>
      </w:pPr>
    </w:p>
    <w:p w14:paraId="292CD398" w14:textId="1784C2E0" w:rsidR="00E74A7C" w:rsidRPr="0089429E" w:rsidRDefault="00E74A7C" w:rsidP="00E74A7C">
      <w:pPr>
        <w:snapToGrid w:val="0"/>
        <w:rPr>
          <w:rFonts w:ascii="標楷體" w:eastAsia="標楷體" w:hAnsi="標楷體"/>
          <w:sz w:val="28"/>
        </w:rPr>
      </w:pPr>
      <w:r w:rsidRPr="0089429E">
        <w:rPr>
          <w:rFonts w:ascii="標楷體" w:eastAsia="標楷體" w:hAnsi="標楷體" w:hint="eastAsia"/>
          <w:sz w:val="28"/>
        </w:rPr>
        <w:t>與學生關係：____________________________</w:t>
      </w:r>
    </w:p>
    <w:p w14:paraId="13725D84" w14:textId="77777777" w:rsidR="00E74A7C" w:rsidRPr="0089429E" w:rsidRDefault="00E74A7C" w:rsidP="00E74A7C">
      <w:pPr>
        <w:snapToGrid w:val="0"/>
        <w:rPr>
          <w:rFonts w:ascii="標楷體" w:eastAsia="標楷體" w:hAnsi="標楷體"/>
          <w:sz w:val="28"/>
        </w:rPr>
      </w:pPr>
    </w:p>
    <w:p w14:paraId="37BE45F6" w14:textId="2D9A6DDC" w:rsidR="00E74A7C" w:rsidRPr="0089429E" w:rsidRDefault="00E74A7C" w:rsidP="00E74A7C">
      <w:pPr>
        <w:snapToGrid w:val="0"/>
        <w:rPr>
          <w:rFonts w:ascii="標楷體" w:eastAsia="標楷體" w:hAnsi="標楷體"/>
          <w:sz w:val="28"/>
        </w:rPr>
      </w:pPr>
      <w:r w:rsidRPr="0089429E">
        <w:rPr>
          <w:rFonts w:ascii="標楷體" w:eastAsia="標楷體" w:hAnsi="標楷體" w:hint="eastAsia"/>
          <w:sz w:val="28"/>
        </w:rPr>
        <w:t>身分證字號：____________________________</w:t>
      </w:r>
    </w:p>
    <w:p w14:paraId="571A8CCF" w14:textId="77777777" w:rsidR="00E74A7C" w:rsidRPr="0089429E" w:rsidRDefault="00E74A7C" w:rsidP="00E74A7C">
      <w:pPr>
        <w:snapToGrid w:val="0"/>
        <w:rPr>
          <w:rFonts w:ascii="標楷體" w:eastAsia="標楷體" w:hAnsi="標楷體"/>
          <w:sz w:val="28"/>
        </w:rPr>
      </w:pPr>
    </w:p>
    <w:p w14:paraId="4BF18803" w14:textId="250BA895" w:rsidR="004D3C34" w:rsidRPr="0089429E" w:rsidRDefault="00E74A7C" w:rsidP="00E74A7C">
      <w:pPr>
        <w:snapToGrid w:val="0"/>
        <w:rPr>
          <w:rFonts w:ascii="標楷體" w:eastAsia="標楷體" w:hAnsi="標楷體"/>
          <w:sz w:val="28"/>
        </w:rPr>
      </w:pPr>
      <w:r w:rsidRPr="0089429E">
        <w:rPr>
          <w:rFonts w:ascii="標楷體" w:eastAsia="標楷體" w:hAnsi="標楷體" w:hint="eastAsia"/>
          <w:sz w:val="28"/>
        </w:rPr>
        <w:t>日　　　期：____________________________</w:t>
      </w:r>
    </w:p>
    <w:p w14:paraId="58424151" w14:textId="77777777" w:rsidR="00873F5D" w:rsidRPr="0089429E" w:rsidRDefault="00873F5D">
      <w:pPr>
        <w:widowControl/>
        <w:rPr>
          <w:rFonts w:ascii="標楷體" w:eastAsia="標楷體" w:hAnsi="標楷體"/>
        </w:rPr>
      </w:pPr>
    </w:p>
    <w:p w14:paraId="00D0A702" w14:textId="24B7FDE5" w:rsidR="00873F5D" w:rsidRPr="0089429E" w:rsidRDefault="00873F5D" w:rsidP="00873F5D">
      <w:pPr>
        <w:rPr>
          <w:rFonts w:ascii="標楷體" w:eastAsia="標楷體" w:hAnsi="標楷體" w:cs="Times New Roman"/>
          <w:szCs w:val="28"/>
        </w:rPr>
      </w:pPr>
      <w:r w:rsidRPr="0089429E">
        <w:rPr>
          <w:rFonts w:ascii="標楷體" w:eastAsia="標楷體" w:hAnsi="標楷體" w:hint="eastAsia"/>
        </w:rPr>
        <w:t>表號：</w:t>
      </w:r>
      <w:r w:rsidRPr="003B02E5">
        <w:rPr>
          <w:rFonts w:ascii="標楷體" w:eastAsia="標楷體" w:hAnsi="標楷體" w:cs="Times New Roman" w:hint="eastAsia"/>
          <w:szCs w:val="28"/>
        </w:rPr>
        <w:t>2B00</w:t>
      </w:r>
      <w:r w:rsidRPr="0089429E">
        <w:rPr>
          <w:rFonts w:ascii="標楷體" w:eastAsia="標楷體" w:hAnsi="標楷體" w:cs="Times New Roman"/>
          <w:szCs w:val="28"/>
        </w:rPr>
        <w:t>0100</w:t>
      </w:r>
      <w:r w:rsidRPr="0089429E">
        <w:rPr>
          <w:rFonts w:ascii="標楷體" w:eastAsia="標楷體" w:hAnsi="標楷體" w:cs="Times New Roman" w:hint="eastAsia"/>
          <w:szCs w:val="28"/>
        </w:rPr>
        <w:t>3　規格：</w:t>
      </w:r>
      <w:r w:rsidRPr="0089429E">
        <w:rPr>
          <w:rFonts w:ascii="標楷體" w:eastAsia="標楷體" w:hAnsi="標楷體" w:cs="Times New Roman"/>
          <w:szCs w:val="28"/>
        </w:rPr>
        <w:t>A</w:t>
      </w:r>
      <w:r w:rsidRPr="0089429E">
        <w:rPr>
          <w:rFonts w:ascii="標楷體" w:eastAsia="標楷體" w:hAnsi="標楷體" w:cs="Times New Roman" w:hint="eastAsia"/>
          <w:szCs w:val="28"/>
        </w:rPr>
        <w:t>4</w:t>
      </w:r>
    </w:p>
    <w:p w14:paraId="0BFBC5A4" w14:textId="499EA125" w:rsidR="00056ED8" w:rsidRPr="0089429E" w:rsidRDefault="00056ED8">
      <w:pPr>
        <w:widowControl/>
        <w:rPr>
          <w:rFonts w:ascii="標楷體" w:eastAsia="標楷體" w:hAnsi="標楷體"/>
        </w:rPr>
      </w:pPr>
    </w:p>
    <w:sectPr w:rsidR="00056ED8" w:rsidRPr="0089429E" w:rsidSect="003D7138">
      <w:footerReference w:type="default" r:id="rId11"/>
      <w:pgSz w:w="11906" w:h="16838"/>
      <w:pgMar w:top="1134" w:right="1418" w:bottom="1134" w:left="1418" w:header="567" w:footer="567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807946" w14:textId="77777777" w:rsidR="004C45A1" w:rsidRDefault="004C45A1" w:rsidP="00BF3C5F">
      <w:r>
        <w:separator/>
      </w:r>
    </w:p>
  </w:endnote>
  <w:endnote w:type="continuationSeparator" w:id="0">
    <w:p w14:paraId="0CC0ACF2" w14:textId="77777777" w:rsidR="004C45A1" w:rsidRDefault="004C45A1" w:rsidP="00BF3C5F">
      <w:r>
        <w:continuationSeparator/>
      </w:r>
    </w:p>
  </w:endnote>
  <w:endnote w:type="continuationNotice" w:id="1">
    <w:p w14:paraId="581A4641" w14:textId="77777777" w:rsidR="004C45A1" w:rsidRDefault="004C45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C2C69B" w14:textId="6803EDB1" w:rsidR="00966CAB" w:rsidRPr="002856CA" w:rsidRDefault="00966CAB" w:rsidP="00204396">
    <w:pPr>
      <w:pStyle w:val="a7"/>
      <w:tabs>
        <w:tab w:val="clear" w:pos="4153"/>
        <w:tab w:val="clear" w:pos="8306"/>
      </w:tabs>
      <w:rPr>
        <w:rFonts w:ascii="Times New Roman" w:eastAsia="標楷體" w:hAnsi="Times New Roman" w:cs="Times New Roman"/>
      </w:rPr>
    </w:pPr>
    <w:r w:rsidRPr="002856CA">
      <w:rPr>
        <w:rFonts w:ascii="Times New Roman" w:eastAsia="標楷體" w:hAnsi="Times New Roman" w:cs="Times New Roman"/>
      </w:rPr>
      <w:t>長庚大學補助學生參加境外</w:t>
    </w:r>
    <w:r w:rsidRPr="002856CA">
      <w:rPr>
        <w:rFonts w:ascii="Times New Roman" w:eastAsia="標楷體" w:hAnsi="Times New Roman" w:cs="Times New Roman"/>
      </w:rPr>
      <w:br/>
    </w:r>
    <w:r w:rsidRPr="002856CA">
      <w:rPr>
        <w:rFonts w:ascii="Times New Roman" w:eastAsia="標楷體" w:hAnsi="Times New Roman" w:cs="Times New Roman"/>
      </w:rPr>
      <w:t>短期學分課程作業要點</w:t>
    </w:r>
    <w:r w:rsidR="00C658D4" w:rsidRPr="002856CA">
      <w:rPr>
        <w:rFonts w:ascii="Times New Roman" w:eastAsia="標楷體" w:hAnsi="Times New Roman" w:cs="Times New Roman"/>
      </w:rPr>
      <w:ptab w:relativeTo="margin" w:alignment="center" w:leader="none"/>
    </w:r>
    <w:r w:rsidR="00C658D4" w:rsidRPr="002856CA">
      <w:rPr>
        <w:rFonts w:ascii="Times New Roman" w:eastAsia="標楷體" w:hAnsi="Times New Roman" w:cs="Times New Roman"/>
      </w:rPr>
      <w:fldChar w:fldCharType="begin"/>
    </w:r>
    <w:r w:rsidR="00C658D4" w:rsidRPr="002856CA">
      <w:rPr>
        <w:rFonts w:ascii="Times New Roman" w:eastAsia="標楷體" w:hAnsi="Times New Roman" w:cs="Times New Roman"/>
      </w:rPr>
      <w:instrText>PAGE   \* MERGEFORMAT</w:instrText>
    </w:r>
    <w:r w:rsidR="00C658D4" w:rsidRPr="002856CA">
      <w:rPr>
        <w:rFonts w:ascii="Times New Roman" w:eastAsia="標楷體" w:hAnsi="Times New Roman" w:cs="Times New Roman"/>
      </w:rPr>
      <w:fldChar w:fldCharType="separate"/>
    </w:r>
    <w:r w:rsidR="00751F02" w:rsidRPr="00751F02">
      <w:rPr>
        <w:rFonts w:ascii="Times New Roman" w:eastAsia="標楷體" w:hAnsi="Times New Roman" w:cs="Times New Roman"/>
        <w:noProof/>
        <w:lang w:val="zh-TW"/>
      </w:rPr>
      <w:t>6</w:t>
    </w:r>
    <w:r w:rsidR="00C658D4" w:rsidRPr="002856CA">
      <w:rPr>
        <w:rFonts w:ascii="Times New Roman" w:eastAsia="標楷體" w:hAnsi="Times New Roman" w:cs="Times New Roman"/>
      </w:rPr>
      <w:fldChar w:fldCharType="end"/>
    </w:r>
    <w:r w:rsidR="00C658D4" w:rsidRPr="002856CA">
      <w:rPr>
        <w:rFonts w:ascii="Times New Roman" w:eastAsia="標楷體" w:hAnsi="Times New Roman" w:cs="Times New Roman"/>
      </w:rPr>
      <w:ptab w:relativeTo="margin" w:alignment="right" w:leader="none"/>
    </w:r>
    <w:r w:rsidR="00C658D4" w:rsidRPr="002856CA">
      <w:rPr>
        <w:rFonts w:ascii="Times New Roman" w:eastAsia="標楷體" w:hAnsi="Times New Roman" w:cs="Times New Roman"/>
      </w:rPr>
      <w:t>11</w:t>
    </w:r>
    <w:r w:rsidR="00873F5D">
      <w:rPr>
        <w:rFonts w:ascii="Times New Roman" w:eastAsia="標楷體" w:hAnsi="Times New Roman" w:cs="Times New Roman" w:hint="eastAsia"/>
      </w:rPr>
      <w:t>4</w:t>
    </w:r>
    <w:r w:rsidRPr="002856CA">
      <w:rPr>
        <w:rFonts w:ascii="Times New Roman" w:eastAsia="標楷體" w:hAnsi="Times New Roman" w:cs="Times New Roman"/>
      </w:rPr>
      <w:t>年</w:t>
    </w:r>
    <w:r w:rsidR="003B3604">
      <w:rPr>
        <w:rFonts w:ascii="Times New Roman" w:eastAsia="標楷體" w:hAnsi="Times New Roman" w:cs="Times New Roman" w:hint="eastAsia"/>
      </w:rPr>
      <w:t>10</w:t>
    </w:r>
    <w:r w:rsidRPr="002856CA">
      <w:rPr>
        <w:rFonts w:ascii="Times New Roman" w:eastAsia="標楷體" w:hAnsi="Times New Roman" w:cs="Times New Roman"/>
      </w:rPr>
      <w:t>月</w:t>
    </w:r>
    <w:r w:rsidR="003B3604">
      <w:rPr>
        <w:rFonts w:ascii="Times New Roman" w:eastAsia="標楷體" w:hAnsi="Times New Roman" w:cs="Times New Roman" w:hint="eastAsia"/>
      </w:rPr>
      <w:t>28</w:t>
    </w:r>
    <w:r w:rsidRPr="002856CA">
      <w:rPr>
        <w:rFonts w:ascii="Times New Roman" w:eastAsia="標楷體" w:hAnsi="Times New Roman" w:cs="Times New Roman"/>
      </w:rPr>
      <w:t>日</w:t>
    </w:r>
    <w:r>
      <w:rPr>
        <w:rFonts w:ascii="Times New Roman" w:eastAsia="標楷體" w:hAnsi="Times New Roman" w:cs="Times New Roman" w:hint="eastAsia"/>
      </w:rPr>
      <w:t>行政會議</w:t>
    </w:r>
    <w:r w:rsidR="00570AB5">
      <w:rPr>
        <w:rFonts w:ascii="Times New Roman" w:eastAsia="標楷體" w:hAnsi="Times New Roman" w:cs="Times New Roman" w:hint="eastAsia"/>
      </w:rPr>
      <w:t>修正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411E66" w14:textId="77777777" w:rsidR="004C45A1" w:rsidRDefault="004C45A1" w:rsidP="00BF3C5F">
      <w:r>
        <w:separator/>
      </w:r>
    </w:p>
  </w:footnote>
  <w:footnote w:type="continuationSeparator" w:id="0">
    <w:p w14:paraId="3D7CFFB0" w14:textId="77777777" w:rsidR="004C45A1" w:rsidRDefault="004C45A1" w:rsidP="00BF3C5F">
      <w:r>
        <w:continuationSeparator/>
      </w:r>
    </w:p>
  </w:footnote>
  <w:footnote w:type="continuationNotice" w:id="1">
    <w:p w14:paraId="1D6117C9" w14:textId="77777777" w:rsidR="004C45A1" w:rsidRDefault="004C45A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38DE16AA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51826C4"/>
    <w:multiLevelType w:val="hybridMultilevel"/>
    <w:tmpl w:val="37E01088"/>
    <w:lvl w:ilvl="0" w:tplc="A3EC1E0A">
      <w:start w:val="1"/>
      <w:numFmt w:val="taiwaneseCountingThousand"/>
      <w:lvlText w:val="(%1)"/>
      <w:lvlJc w:val="left"/>
      <w:pPr>
        <w:ind w:left="1047" w:hanging="480"/>
      </w:pPr>
      <w:rPr>
        <w:rFonts w:hint="eastAsia"/>
        <w:strike w:val="0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" w15:restartNumberingAfterBreak="0">
    <w:nsid w:val="051A6B8F"/>
    <w:multiLevelType w:val="hybridMultilevel"/>
    <w:tmpl w:val="146A867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7C40B5A"/>
    <w:multiLevelType w:val="hybridMultilevel"/>
    <w:tmpl w:val="6D7A5C10"/>
    <w:lvl w:ilvl="0" w:tplc="DE1A46F8">
      <w:start w:val="1"/>
      <w:numFmt w:val="taiwaneseCountingThousand"/>
      <w:lvlText w:val="(%1)"/>
      <w:lvlJc w:val="left"/>
      <w:pPr>
        <w:ind w:left="119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4" w15:restartNumberingAfterBreak="0">
    <w:nsid w:val="0B237218"/>
    <w:multiLevelType w:val="multilevel"/>
    <w:tmpl w:val="0EE4A0EE"/>
    <w:lvl w:ilvl="0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color w:val="auto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0D047BE4"/>
    <w:multiLevelType w:val="hybridMultilevel"/>
    <w:tmpl w:val="4E14D94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EC67B5F"/>
    <w:multiLevelType w:val="hybridMultilevel"/>
    <w:tmpl w:val="630404DC"/>
    <w:lvl w:ilvl="0" w:tplc="D6668BBA">
      <w:start w:val="1"/>
      <w:numFmt w:val="decimal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0F3934AF"/>
    <w:multiLevelType w:val="hybridMultilevel"/>
    <w:tmpl w:val="21DEB228"/>
    <w:lvl w:ilvl="0" w:tplc="299238EC">
      <w:start w:val="1"/>
      <w:numFmt w:val="taiwaneseCountingThousand"/>
      <w:lvlText w:val="(%1)"/>
      <w:lvlJc w:val="left"/>
      <w:pPr>
        <w:ind w:left="1046" w:hanging="480"/>
      </w:pPr>
      <w:rPr>
        <w:rFonts w:hint="eastAsia"/>
        <w:color w:val="auto"/>
      </w:rPr>
    </w:lvl>
    <w:lvl w:ilvl="1" w:tplc="04090019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8" w15:restartNumberingAfterBreak="0">
    <w:nsid w:val="1658606E"/>
    <w:multiLevelType w:val="hybridMultilevel"/>
    <w:tmpl w:val="93E40A20"/>
    <w:lvl w:ilvl="0" w:tplc="B5808D86">
      <w:start w:val="1"/>
      <w:numFmt w:val="taiwaneseCountingThousand"/>
      <w:lvlText w:val="(%1)"/>
      <w:lvlJc w:val="left"/>
      <w:pPr>
        <w:ind w:left="1047" w:hanging="480"/>
      </w:pPr>
      <w:rPr>
        <w:rFonts w:hint="eastAsia"/>
        <w:color w:val="auto"/>
        <w:sz w:val="28"/>
        <w:szCs w:val="22"/>
      </w:rPr>
    </w:lvl>
    <w:lvl w:ilvl="1" w:tplc="FFFFFFFF" w:tentative="1">
      <w:start w:val="1"/>
      <w:numFmt w:val="ideographTraditional"/>
      <w:lvlText w:val="%2、"/>
      <w:lvlJc w:val="left"/>
      <w:pPr>
        <w:ind w:left="1527" w:hanging="480"/>
      </w:p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9" w15:restartNumberingAfterBreak="0">
    <w:nsid w:val="1A7F1DEA"/>
    <w:multiLevelType w:val="hybridMultilevel"/>
    <w:tmpl w:val="3B4AD622"/>
    <w:lvl w:ilvl="0" w:tplc="7376035E">
      <w:start w:val="1"/>
      <w:numFmt w:val="taiwaneseCountingThousand"/>
      <w:lvlText w:val="(%1)"/>
      <w:lvlJc w:val="left"/>
      <w:pPr>
        <w:tabs>
          <w:tab w:val="num" w:pos="908"/>
        </w:tabs>
        <w:ind w:left="908" w:hanging="750"/>
      </w:pPr>
      <w:rPr>
        <w:rFonts w:hAnsi="標楷體" w:hint="default"/>
        <w:color w:val="auto"/>
      </w:rPr>
    </w:lvl>
    <w:lvl w:ilvl="1" w:tplc="1B8C3E48">
      <w:numFmt w:val="bullet"/>
      <w:lvlText w:val="□"/>
      <w:lvlJc w:val="left"/>
      <w:pPr>
        <w:tabs>
          <w:tab w:val="num" w:pos="998"/>
        </w:tabs>
        <w:ind w:left="998" w:hanging="360"/>
      </w:pPr>
      <w:rPr>
        <w:rFonts w:ascii="新細明體" w:eastAsia="新細明體" w:hAnsi="新細明體" w:cs="MS Mincho" w:hint="eastAsia"/>
      </w:rPr>
    </w:lvl>
    <w:lvl w:ilvl="2" w:tplc="04090005">
      <w:start w:val="1"/>
      <w:numFmt w:val="bullet"/>
      <w:lvlText w:val=""/>
      <w:lvlJc w:val="left"/>
      <w:pPr>
        <w:tabs>
          <w:tab w:val="num" w:pos="1598"/>
        </w:tabs>
        <w:ind w:left="1598" w:hanging="4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078"/>
        </w:tabs>
        <w:ind w:left="207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558"/>
        </w:tabs>
        <w:ind w:left="255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38"/>
        </w:tabs>
        <w:ind w:left="303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18"/>
        </w:tabs>
        <w:ind w:left="351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998"/>
        </w:tabs>
        <w:ind w:left="399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478"/>
        </w:tabs>
        <w:ind w:left="4478" w:hanging="480"/>
      </w:pPr>
    </w:lvl>
  </w:abstractNum>
  <w:abstractNum w:abstractNumId="10" w15:restartNumberingAfterBreak="0">
    <w:nsid w:val="1EC81BB6"/>
    <w:multiLevelType w:val="hybridMultilevel"/>
    <w:tmpl w:val="7FBCEE48"/>
    <w:lvl w:ilvl="0" w:tplc="0409000F">
      <w:start w:val="1"/>
      <w:numFmt w:val="decimal"/>
      <w:lvlText w:val="%1."/>
      <w:lvlJc w:val="left"/>
      <w:pPr>
        <w:ind w:left="2160" w:hanging="480"/>
      </w:pPr>
    </w:lvl>
    <w:lvl w:ilvl="1" w:tplc="04090019">
      <w:start w:val="1"/>
      <w:numFmt w:val="ideographTraditional"/>
      <w:lvlText w:val="%2、"/>
      <w:lvlJc w:val="left"/>
      <w:pPr>
        <w:ind w:left="2640" w:hanging="480"/>
      </w:pPr>
    </w:lvl>
    <w:lvl w:ilvl="2" w:tplc="0409001B" w:tentative="1">
      <w:start w:val="1"/>
      <w:numFmt w:val="lowerRoman"/>
      <w:lvlText w:val="%3."/>
      <w:lvlJc w:val="right"/>
      <w:pPr>
        <w:ind w:left="3120" w:hanging="480"/>
      </w:pPr>
    </w:lvl>
    <w:lvl w:ilvl="3" w:tplc="0409000F" w:tentative="1">
      <w:start w:val="1"/>
      <w:numFmt w:val="decimal"/>
      <w:lvlText w:val="%4."/>
      <w:lvlJc w:val="left"/>
      <w:pPr>
        <w:ind w:left="36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80" w:hanging="480"/>
      </w:pPr>
    </w:lvl>
    <w:lvl w:ilvl="5" w:tplc="0409001B" w:tentative="1">
      <w:start w:val="1"/>
      <w:numFmt w:val="lowerRoman"/>
      <w:lvlText w:val="%6."/>
      <w:lvlJc w:val="right"/>
      <w:pPr>
        <w:ind w:left="4560" w:hanging="480"/>
      </w:pPr>
    </w:lvl>
    <w:lvl w:ilvl="6" w:tplc="0409000F" w:tentative="1">
      <w:start w:val="1"/>
      <w:numFmt w:val="decimal"/>
      <w:lvlText w:val="%7."/>
      <w:lvlJc w:val="left"/>
      <w:pPr>
        <w:ind w:left="50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20" w:hanging="480"/>
      </w:pPr>
    </w:lvl>
    <w:lvl w:ilvl="8" w:tplc="0409001B" w:tentative="1">
      <w:start w:val="1"/>
      <w:numFmt w:val="lowerRoman"/>
      <w:lvlText w:val="%9."/>
      <w:lvlJc w:val="right"/>
      <w:pPr>
        <w:ind w:left="6000" w:hanging="480"/>
      </w:pPr>
    </w:lvl>
  </w:abstractNum>
  <w:abstractNum w:abstractNumId="11" w15:restartNumberingAfterBreak="0">
    <w:nsid w:val="2AF11AAF"/>
    <w:multiLevelType w:val="hybridMultilevel"/>
    <w:tmpl w:val="DFE26FC2"/>
    <w:lvl w:ilvl="0" w:tplc="0409000F">
      <w:start w:val="1"/>
      <w:numFmt w:val="decimal"/>
      <w:lvlText w:val="%1."/>
      <w:lvlJc w:val="left"/>
      <w:pPr>
        <w:ind w:left="2160" w:hanging="480"/>
      </w:pPr>
    </w:lvl>
    <w:lvl w:ilvl="1" w:tplc="04090019">
      <w:start w:val="1"/>
      <w:numFmt w:val="ideographTraditional"/>
      <w:lvlText w:val="%2、"/>
      <w:lvlJc w:val="left"/>
      <w:pPr>
        <w:ind w:left="2640" w:hanging="480"/>
      </w:pPr>
    </w:lvl>
    <w:lvl w:ilvl="2" w:tplc="0409001B" w:tentative="1">
      <w:start w:val="1"/>
      <w:numFmt w:val="lowerRoman"/>
      <w:lvlText w:val="%3."/>
      <w:lvlJc w:val="right"/>
      <w:pPr>
        <w:ind w:left="3120" w:hanging="480"/>
      </w:pPr>
    </w:lvl>
    <w:lvl w:ilvl="3" w:tplc="0409000F" w:tentative="1">
      <w:start w:val="1"/>
      <w:numFmt w:val="decimal"/>
      <w:lvlText w:val="%4."/>
      <w:lvlJc w:val="left"/>
      <w:pPr>
        <w:ind w:left="36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80" w:hanging="480"/>
      </w:pPr>
    </w:lvl>
    <w:lvl w:ilvl="5" w:tplc="0409001B" w:tentative="1">
      <w:start w:val="1"/>
      <w:numFmt w:val="lowerRoman"/>
      <w:lvlText w:val="%6."/>
      <w:lvlJc w:val="right"/>
      <w:pPr>
        <w:ind w:left="4560" w:hanging="480"/>
      </w:pPr>
    </w:lvl>
    <w:lvl w:ilvl="6" w:tplc="0409000F" w:tentative="1">
      <w:start w:val="1"/>
      <w:numFmt w:val="decimal"/>
      <w:lvlText w:val="%7."/>
      <w:lvlJc w:val="left"/>
      <w:pPr>
        <w:ind w:left="50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20" w:hanging="480"/>
      </w:pPr>
    </w:lvl>
    <w:lvl w:ilvl="8" w:tplc="0409001B" w:tentative="1">
      <w:start w:val="1"/>
      <w:numFmt w:val="lowerRoman"/>
      <w:lvlText w:val="%9."/>
      <w:lvlJc w:val="right"/>
      <w:pPr>
        <w:ind w:left="6000" w:hanging="480"/>
      </w:pPr>
    </w:lvl>
  </w:abstractNum>
  <w:abstractNum w:abstractNumId="12" w15:restartNumberingAfterBreak="0">
    <w:nsid w:val="2E11112E"/>
    <w:multiLevelType w:val="hybridMultilevel"/>
    <w:tmpl w:val="9D4ABD98"/>
    <w:lvl w:ilvl="0" w:tplc="DE1A46F8">
      <w:start w:val="1"/>
      <w:numFmt w:val="taiwaneseCountingThousand"/>
      <w:lvlText w:val="(%1)"/>
      <w:lvlJc w:val="left"/>
      <w:pPr>
        <w:ind w:left="104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13" w15:restartNumberingAfterBreak="0">
    <w:nsid w:val="2E150A36"/>
    <w:multiLevelType w:val="multilevel"/>
    <w:tmpl w:val="0EE4A0EE"/>
    <w:lvl w:ilvl="0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color w:val="auto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 w15:restartNumberingAfterBreak="0">
    <w:nsid w:val="348F0379"/>
    <w:multiLevelType w:val="hybridMultilevel"/>
    <w:tmpl w:val="C03670DE"/>
    <w:lvl w:ilvl="0" w:tplc="65C252B6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5" w15:restartNumberingAfterBreak="0">
    <w:nsid w:val="35FB1CD2"/>
    <w:multiLevelType w:val="hybridMultilevel"/>
    <w:tmpl w:val="FE8CF1FC"/>
    <w:lvl w:ilvl="0" w:tplc="36CECFB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3DB4748D"/>
    <w:multiLevelType w:val="hybridMultilevel"/>
    <w:tmpl w:val="2612DC00"/>
    <w:lvl w:ilvl="0" w:tplc="0409000F">
      <w:start w:val="1"/>
      <w:numFmt w:val="decimal"/>
      <w:lvlText w:val="%1."/>
      <w:lvlJc w:val="left"/>
      <w:pPr>
        <w:ind w:left="2160" w:hanging="480"/>
      </w:pPr>
    </w:lvl>
    <w:lvl w:ilvl="1" w:tplc="04090019">
      <w:start w:val="1"/>
      <w:numFmt w:val="ideographTraditional"/>
      <w:lvlText w:val="%2、"/>
      <w:lvlJc w:val="left"/>
      <w:pPr>
        <w:ind w:left="2640" w:hanging="480"/>
      </w:pPr>
    </w:lvl>
    <w:lvl w:ilvl="2" w:tplc="0409001B" w:tentative="1">
      <w:start w:val="1"/>
      <w:numFmt w:val="lowerRoman"/>
      <w:lvlText w:val="%3."/>
      <w:lvlJc w:val="right"/>
      <w:pPr>
        <w:ind w:left="3120" w:hanging="480"/>
      </w:pPr>
    </w:lvl>
    <w:lvl w:ilvl="3" w:tplc="0409000F" w:tentative="1">
      <w:start w:val="1"/>
      <w:numFmt w:val="decimal"/>
      <w:lvlText w:val="%4."/>
      <w:lvlJc w:val="left"/>
      <w:pPr>
        <w:ind w:left="36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80" w:hanging="480"/>
      </w:pPr>
    </w:lvl>
    <w:lvl w:ilvl="5" w:tplc="0409001B" w:tentative="1">
      <w:start w:val="1"/>
      <w:numFmt w:val="lowerRoman"/>
      <w:lvlText w:val="%6."/>
      <w:lvlJc w:val="right"/>
      <w:pPr>
        <w:ind w:left="4560" w:hanging="480"/>
      </w:pPr>
    </w:lvl>
    <w:lvl w:ilvl="6" w:tplc="0409000F" w:tentative="1">
      <w:start w:val="1"/>
      <w:numFmt w:val="decimal"/>
      <w:lvlText w:val="%7."/>
      <w:lvlJc w:val="left"/>
      <w:pPr>
        <w:ind w:left="50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20" w:hanging="480"/>
      </w:pPr>
    </w:lvl>
    <w:lvl w:ilvl="8" w:tplc="0409001B" w:tentative="1">
      <w:start w:val="1"/>
      <w:numFmt w:val="lowerRoman"/>
      <w:lvlText w:val="%9."/>
      <w:lvlJc w:val="right"/>
      <w:pPr>
        <w:ind w:left="6000" w:hanging="480"/>
      </w:pPr>
    </w:lvl>
  </w:abstractNum>
  <w:abstractNum w:abstractNumId="17" w15:restartNumberingAfterBreak="0">
    <w:nsid w:val="40B806DB"/>
    <w:multiLevelType w:val="hybridMultilevel"/>
    <w:tmpl w:val="CCC09570"/>
    <w:lvl w:ilvl="0" w:tplc="FFFFFFFF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DE1A46F8">
      <w:start w:val="1"/>
      <w:numFmt w:val="taiwaneseCountingThousand"/>
      <w:lvlText w:val="(%3)"/>
      <w:lvlJc w:val="left"/>
      <w:pPr>
        <w:ind w:left="480" w:hanging="480"/>
      </w:pPr>
      <w:rPr>
        <w:rFonts w:hint="eastAsia"/>
      </w:r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37C1C3E"/>
    <w:multiLevelType w:val="hybridMultilevel"/>
    <w:tmpl w:val="6234C1DC"/>
    <w:lvl w:ilvl="0" w:tplc="0409000F">
      <w:start w:val="1"/>
      <w:numFmt w:val="decimal"/>
      <w:lvlText w:val="%1.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9" w15:restartNumberingAfterBreak="0">
    <w:nsid w:val="46A61B2C"/>
    <w:multiLevelType w:val="hybridMultilevel"/>
    <w:tmpl w:val="5C42D11E"/>
    <w:lvl w:ilvl="0" w:tplc="02E2F46E">
      <w:start w:val="1"/>
      <w:numFmt w:val="taiwaneseCountingThousand"/>
      <w:lvlText w:val="%1、"/>
      <w:lvlJc w:val="left"/>
      <w:pPr>
        <w:ind w:left="906" w:hanging="480"/>
      </w:pPr>
      <w:rPr>
        <w:color w:val="auto"/>
      </w:rPr>
    </w:lvl>
    <w:lvl w:ilvl="1" w:tplc="C696DB08">
      <w:start w:val="1"/>
      <w:numFmt w:val="taiwaneseCountingThousand"/>
      <w:lvlText w:val="(%2)"/>
      <w:lvlJc w:val="left"/>
      <w:pPr>
        <w:ind w:left="1200" w:hanging="720"/>
      </w:pPr>
      <w:rPr>
        <w:rFonts w:hint="default"/>
      </w:rPr>
    </w:lvl>
    <w:lvl w:ilvl="2" w:tplc="71FAE728">
      <w:start w:val="1"/>
      <w:numFmt w:val="taiwaneseCountingThousand"/>
      <w:lvlText w:val="（%3）"/>
      <w:lvlJc w:val="left"/>
      <w:pPr>
        <w:ind w:left="1815" w:hanging="855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48E07B58"/>
    <w:multiLevelType w:val="hybridMultilevel"/>
    <w:tmpl w:val="712C1AE2"/>
    <w:lvl w:ilvl="0" w:tplc="0409000F">
      <w:start w:val="1"/>
      <w:numFmt w:val="decimal"/>
      <w:lvlText w:val="%1."/>
      <w:lvlJc w:val="left"/>
      <w:pPr>
        <w:ind w:left="21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640" w:hanging="480"/>
      </w:pPr>
    </w:lvl>
    <w:lvl w:ilvl="2" w:tplc="0409001B" w:tentative="1">
      <w:start w:val="1"/>
      <w:numFmt w:val="lowerRoman"/>
      <w:lvlText w:val="%3."/>
      <w:lvlJc w:val="right"/>
      <w:pPr>
        <w:ind w:left="3120" w:hanging="480"/>
      </w:pPr>
    </w:lvl>
    <w:lvl w:ilvl="3" w:tplc="0409000F" w:tentative="1">
      <w:start w:val="1"/>
      <w:numFmt w:val="decimal"/>
      <w:lvlText w:val="%4."/>
      <w:lvlJc w:val="left"/>
      <w:pPr>
        <w:ind w:left="36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80" w:hanging="480"/>
      </w:pPr>
    </w:lvl>
    <w:lvl w:ilvl="5" w:tplc="0409001B" w:tentative="1">
      <w:start w:val="1"/>
      <w:numFmt w:val="lowerRoman"/>
      <w:lvlText w:val="%6."/>
      <w:lvlJc w:val="right"/>
      <w:pPr>
        <w:ind w:left="4560" w:hanging="480"/>
      </w:pPr>
    </w:lvl>
    <w:lvl w:ilvl="6" w:tplc="0409000F" w:tentative="1">
      <w:start w:val="1"/>
      <w:numFmt w:val="decimal"/>
      <w:lvlText w:val="%7."/>
      <w:lvlJc w:val="left"/>
      <w:pPr>
        <w:ind w:left="50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20" w:hanging="480"/>
      </w:pPr>
    </w:lvl>
    <w:lvl w:ilvl="8" w:tplc="0409001B" w:tentative="1">
      <w:start w:val="1"/>
      <w:numFmt w:val="lowerRoman"/>
      <w:lvlText w:val="%9."/>
      <w:lvlJc w:val="right"/>
      <w:pPr>
        <w:ind w:left="6000" w:hanging="480"/>
      </w:pPr>
    </w:lvl>
  </w:abstractNum>
  <w:abstractNum w:abstractNumId="21" w15:restartNumberingAfterBreak="0">
    <w:nsid w:val="4A9F0598"/>
    <w:multiLevelType w:val="hybridMultilevel"/>
    <w:tmpl w:val="9E78CDD8"/>
    <w:lvl w:ilvl="0" w:tplc="DE1A46F8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4C3C67A3"/>
    <w:multiLevelType w:val="hybridMultilevel"/>
    <w:tmpl w:val="D1B80610"/>
    <w:lvl w:ilvl="0" w:tplc="0409000F">
      <w:start w:val="1"/>
      <w:numFmt w:val="decimal"/>
      <w:lvlText w:val="%1."/>
      <w:lvlJc w:val="left"/>
      <w:pPr>
        <w:ind w:left="2160" w:hanging="480"/>
      </w:pPr>
    </w:lvl>
    <w:lvl w:ilvl="1" w:tplc="DC6A46F2">
      <w:start w:val="1"/>
      <w:numFmt w:val="decimal"/>
      <w:lvlText w:val="%2、"/>
      <w:lvlJc w:val="left"/>
      <w:pPr>
        <w:ind w:left="28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120" w:hanging="480"/>
      </w:pPr>
    </w:lvl>
    <w:lvl w:ilvl="3" w:tplc="0409000F" w:tentative="1">
      <w:start w:val="1"/>
      <w:numFmt w:val="decimal"/>
      <w:lvlText w:val="%4."/>
      <w:lvlJc w:val="left"/>
      <w:pPr>
        <w:ind w:left="36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80" w:hanging="480"/>
      </w:pPr>
    </w:lvl>
    <w:lvl w:ilvl="5" w:tplc="0409001B" w:tentative="1">
      <w:start w:val="1"/>
      <w:numFmt w:val="lowerRoman"/>
      <w:lvlText w:val="%6."/>
      <w:lvlJc w:val="right"/>
      <w:pPr>
        <w:ind w:left="4560" w:hanging="480"/>
      </w:pPr>
    </w:lvl>
    <w:lvl w:ilvl="6" w:tplc="0409000F" w:tentative="1">
      <w:start w:val="1"/>
      <w:numFmt w:val="decimal"/>
      <w:lvlText w:val="%7."/>
      <w:lvlJc w:val="left"/>
      <w:pPr>
        <w:ind w:left="50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20" w:hanging="480"/>
      </w:pPr>
    </w:lvl>
    <w:lvl w:ilvl="8" w:tplc="0409001B" w:tentative="1">
      <w:start w:val="1"/>
      <w:numFmt w:val="lowerRoman"/>
      <w:lvlText w:val="%9."/>
      <w:lvlJc w:val="right"/>
      <w:pPr>
        <w:ind w:left="6000" w:hanging="480"/>
      </w:pPr>
    </w:lvl>
  </w:abstractNum>
  <w:abstractNum w:abstractNumId="23" w15:restartNumberingAfterBreak="0">
    <w:nsid w:val="56BE0875"/>
    <w:multiLevelType w:val="hybridMultilevel"/>
    <w:tmpl w:val="2F6A7908"/>
    <w:lvl w:ilvl="0" w:tplc="0409000F">
      <w:start w:val="1"/>
      <w:numFmt w:val="decimal"/>
      <w:lvlText w:val="%1."/>
      <w:lvlJc w:val="left"/>
      <w:pPr>
        <w:ind w:left="2160" w:hanging="480"/>
      </w:pPr>
    </w:lvl>
    <w:lvl w:ilvl="1" w:tplc="04090019">
      <w:start w:val="1"/>
      <w:numFmt w:val="ideographTraditional"/>
      <w:lvlText w:val="%2、"/>
      <w:lvlJc w:val="left"/>
      <w:pPr>
        <w:ind w:left="2640" w:hanging="480"/>
      </w:pPr>
    </w:lvl>
    <w:lvl w:ilvl="2" w:tplc="0409001B" w:tentative="1">
      <w:start w:val="1"/>
      <w:numFmt w:val="lowerRoman"/>
      <w:lvlText w:val="%3."/>
      <w:lvlJc w:val="right"/>
      <w:pPr>
        <w:ind w:left="3120" w:hanging="480"/>
      </w:pPr>
    </w:lvl>
    <w:lvl w:ilvl="3" w:tplc="0409000F" w:tentative="1">
      <w:start w:val="1"/>
      <w:numFmt w:val="decimal"/>
      <w:lvlText w:val="%4."/>
      <w:lvlJc w:val="left"/>
      <w:pPr>
        <w:ind w:left="36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80" w:hanging="480"/>
      </w:pPr>
    </w:lvl>
    <w:lvl w:ilvl="5" w:tplc="0409001B" w:tentative="1">
      <w:start w:val="1"/>
      <w:numFmt w:val="lowerRoman"/>
      <w:lvlText w:val="%6."/>
      <w:lvlJc w:val="right"/>
      <w:pPr>
        <w:ind w:left="4560" w:hanging="480"/>
      </w:pPr>
    </w:lvl>
    <w:lvl w:ilvl="6" w:tplc="0409000F" w:tentative="1">
      <w:start w:val="1"/>
      <w:numFmt w:val="decimal"/>
      <w:lvlText w:val="%7."/>
      <w:lvlJc w:val="left"/>
      <w:pPr>
        <w:ind w:left="50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20" w:hanging="480"/>
      </w:pPr>
    </w:lvl>
    <w:lvl w:ilvl="8" w:tplc="0409001B" w:tentative="1">
      <w:start w:val="1"/>
      <w:numFmt w:val="lowerRoman"/>
      <w:lvlText w:val="%9."/>
      <w:lvlJc w:val="right"/>
      <w:pPr>
        <w:ind w:left="6000" w:hanging="480"/>
      </w:pPr>
    </w:lvl>
  </w:abstractNum>
  <w:abstractNum w:abstractNumId="24" w15:restartNumberingAfterBreak="0">
    <w:nsid w:val="602E03B1"/>
    <w:multiLevelType w:val="hybridMultilevel"/>
    <w:tmpl w:val="AC50EDD4"/>
    <w:lvl w:ilvl="0" w:tplc="FFFFFFF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5" w15:restartNumberingAfterBreak="0">
    <w:nsid w:val="60B2556A"/>
    <w:multiLevelType w:val="hybridMultilevel"/>
    <w:tmpl w:val="253A8FEA"/>
    <w:lvl w:ilvl="0" w:tplc="DE1A46F8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36D6903"/>
    <w:multiLevelType w:val="hybridMultilevel"/>
    <w:tmpl w:val="21DEB228"/>
    <w:lvl w:ilvl="0" w:tplc="FFFFFFFF">
      <w:start w:val="1"/>
      <w:numFmt w:val="taiwaneseCountingThousand"/>
      <w:lvlText w:val="(%1)"/>
      <w:lvlJc w:val="left"/>
      <w:pPr>
        <w:ind w:left="1046" w:hanging="480"/>
      </w:pPr>
      <w:rPr>
        <w:rFonts w:hint="eastAsia"/>
        <w:color w:val="auto"/>
      </w:rPr>
    </w:lvl>
    <w:lvl w:ilvl="1" w:tplc="FFFFFFFF">
      <w:start w:val="1"/>
      <w:numFmt w:val="ideographTraditional"/>
      <w:lvlText w:val="%2、"/>
      <w:lvlJc w:val="left"/>
      <w:pPr>
        <w:ind w:left="1526" w:hanging="480"/>
      </w:pPr>
    </w:lvl>
    <w:lvl w:ilvl="2" w:tplc="FFFFFFFF" w:tentative="1">
      <w:start w:val="1"/>
      <w:numFmt w:val="lowerRoman"/>
      <w:lvlText w:val="%3."/>
      <w:lvlJc w:val="right"/>
      <w:pPr>
        <w:ind w:left="2006" w:hanging="480"/>
      </w:pPr>
    </w:lvl>
    <w:lvl w:ilvl="3" w:tplc="FFFFFFFF" w:tentative="1">
      <w:start w:val="1"/>
      <w:numFmt w:val="decimal"/>
      <w:lvlText w:val="%4."/>
      <w:lvlJc w:val="left"/>
      <w:pPr>
        <w:ind w:left="2486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6" w:hanging="480"/>
      </w:pPr>
    </w:lvl>
    <w:lvl w:ilvl="5" w:tplc="FFFFFFFF" w:tentative="1">
      <w:start w:val="1"/>
      <w:numFmt w:val="lowerRoman"/>
      <w:lvlText w:val="%6."/>
      <w:lvlJc w:val="right"/>
      <w:pPr>
        <w:ind w:left="3446" w:hanging="480"/>
      </w:pPr>
    </w:lvl>
    <w:lvl w:ilvl="6" w:tplc="FFFFFFFF" w:tentative="1">
      <w:start w:val="1"/>
      <w:numFmt w:val="decimal"/>
      <w:lvlText w:val="%7."/>
      <w:lvlJc w:val="left"/>
      <w:pPr>
        <w:ind w:left="3926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6" w:hanging="480"/>
      </w:pPr>
    </w:lvl>
    <w:lvl w:ilvl="8" w:tplc="FFFFFFFF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27" w15:restartNumberingAfterBreak="0">
    <w:nsid w:val="759A6076"/>
    <w:multiLevelType w:val="hybridMultilevel"/>
    <w:tmpl w:val="D432352A"/>
    <w:lvl w:ilvl="0" w:tplc="BBBEDA72">
      <w:start w:val="1"/>
      <w:numFmt w:val="taiwaneseCountingThousand"/>
      <w:lvlText w:val="（%1）"/>
      <w:lvlJc w:val="left"/>
      <w:pPr>
        <w:ind w:left="2055" w:hanging="85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num w:numId="1">
    <w:abstractNumId w:val="6"/>
  </w:num>
  <w:num w:numId="2">
    <w:abstractNumId w:val="5"/>
  </w:num>
  <w:num w:numId="3">
    <w:abstractNumId w:val="20"/>
  </w:num>
  <w:num w:numId="4">
    <w:abstractNumId w:val="22"/>
  </w:num>
  <w:num w:numId="5">
    <w:abstractNumId w:val="2"/>
  </w:num>
  <w:num w:numId="6">
    <w:abstractNumId w:val="10"/>
  </w:num>
  <w:num w:numId="7">
    <w:abstractNumId w:val="16"/>
  </w:num>
  <w:num w:numId="8">
    <w:abstractNumId w:val="23"/>
  </w:num>
  <w:num w:numId="9">
    <w:abstractNumId w:val="11"/>
  </w:num>
  <w:num w:numId="10">
    <w:abstractNumId w:val="27"/>
  </w:num>
  <w:num w:numId="11">
    <w:abstractNumId w:val="24"/>
  </w:num>
  <w:num w:numId="12">
    <w:abstractNumId w:val="4"/>
  </w:num>
  <w:num w:numId="13">
    <w:abstractNumId w:val="9"/>
  </w:num>
  <w:num w:numId="14">
    <w:abstractNumId w:val="13"/>
  </w:num>
  <w:num w:numId="15">
    <w:abstractNumId w:val="0"/>
  </w:num>
  <w:num w:numId="16">
    <w:abstractNumId w:val="19"/>
  </w:num>
  <w:num w:numId="17">
    <w:abstractNumId w:val="15"/>
  </w:num>
  <w:num w:numId="18">
    <w:abstractNumId w:val="7"/>
  </w:num>
  <w:num w:numId="19">
    <w:abstractNumId w:val="3"/>
  </w:num>
  <w:num w:numId="20">
    <w:abstractNumId w:val="21"/>
  </w:num>
  <w:num w:numId="21">
    <w:abstractNumId w:val="25"/>
  </w:num>
  <w:num w:numId="22">
    <w:abstractNumId w:val="17"/>
  </w:num>
  <w:num w:numId="23">
    <w:abstractNumId w:val="1"/>
  </w:num>
  <w:num w:numId="24">
    <w:abstractNumId w:val="8"/>
  </w:num>
  <w:num w:numId="25">
    <w:abstractNumId w:val="12"/>
  </w:num>
  <w:num w:numId="26">
    <w:abstractNumId w:val="18"/>
  </w:num>
  <w:num w:numId="27">
    <w:abstractNumId w:val="26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Q1MrIwMjKxMDU2sTBU0lEKTi0uzszPAymwqAUAv0HxgiwAAAA="/>
  </w:docVars>
  <w:rsids>
    <w:rsidRoot w:val="001D27CF"/>
    <w:rsid w:val="00000854"/>
    <w:rsid w:val="000028CF"/>
    <w:rsid w:val="00005332"/>
    <w:rsid w:val="00005AC1"/>
    <w:rsid w:val="00010F54"/>
    <w:rsid w:val="0001303D"/>
    <w:rsid w:val="00015731"/>
    <w:rsid w:val="00020C96"/>
    <w:rsid w:val="00021889"/>
    <w:rsid w:val="000218BF"/>
    <w:rsid w:val="00021A20"/>
    <w:rsid w:val="00022AFB"/>
    <w:rsid w:val="00024C70"/>
    <w:rsid w:val="00027861"/>
    <w:rsid w:val="00030FC1"/>
    <w:rsid w:val="000379B0"/>
    <w:rsid w:val="000421F7"/>
    <w:rsid w:val="000429B8"/>
    <w:rsid w:val="00045D71"/>
    <w:rsid w:val="00047D4B"/>
    <w:rsid w:val="0005073F"/>
    <w:rsid w:val="00056ED8"/>
    <w:rsid w:val="00064B78"/>
    <w:rsid w:val="00065297"/>
    <w:rsid w:val="00065D9E"/>
    <w:rsid w:val="00072B82"/>
    <w:rsid w:val="00073158"/>
    <w:rsid w:val="00075311"/>
    <w:rsid w:val="0007585A"/>
    <w:rsid w:val="00081DCB"/>
    <w:rsid w:val="00083C5D"/>
    <w:rsid w:val="00083E21"/>
    <w:rsid w:val="00084ED9"/>
    <w:rsid w:val="000851FB"/>
    <w:rsid w:val="00092FC3"/>
    <w:rsid w:val="00094ADF"/>
    <w:rsid w:val="00095458"/>
    <w:rsid w:val="000960E4"/>
    <w:rsid w:val="00096CDC"/>
    <w:rsid w:val="000A1BC1"/>
    <w:rsid w:val="000A5655"/>
    <w:rsid w:val="000B0502"/>
    <w:rsid w:val="000B1D63"/>
    <w:rsid w:val="000B2070"/>
    <w:rsid w:val="000B334C"/>
    <w:rsid w:val="000B602C"/>
    <w:rsid w:val="000B6CD1"/>
    <w:rsid w:val="000C2BB9"/>
    <w:rsid w:val="000C5AE2"/>
    <w:rsid w:val="000D145C"/>
    <w:rsid w:val="000D1E0B"/>
    <w:rsid w:val="000D485C"/>
    <w:rsid w:val="000D4CE7"/>
    <w:rsid w:val="000D5128"/>
    <w:rsid w:val="000D76AA"/>
    <w:rsid w:val="000D79B2"/>
    <w:rsid w:val="000E004E"/>
    <w:rsid w:val="000E445E"/>
    <w:rsid w:val="000E53F0"/>
    <w:rsid w:val="000F00E3"/>
    <w:rsid w:val="000F048E"/>
    <w:rsid w:val="000F0615"/>
    <w:rsid w:val="000F105A"/>
    <w:rsid w:val="000F3475"/>
    <w:rsid w:val="001024CE"/>
    <w:rsid w:val="0010258C"/>
    <w:rsid w:val="00106B35"/>
    <w:rsid w:val="00112230"/>
    <w:rsid w:val="00112515"/>
    <w:rsid w:val="0011261D"/>
    <w:rsid w:val="00117898"/>
    <w:rsid w:val="00120137"/>
    <w:rsid w:val="00120C1E"/>
    <w:rsid w:val="00125DEE"/>
    <w:rsid w:val="00127055"/>
    <w:rsid w:val="001329A8"/>
    <w:rsid w:val="001374D3"/>
    <w:rsid w:val="00150AA5"/>
    <w:rsid w:val="00153354"/>
    <w:rsid w:val="00161670"/>
    <w:rsid w:val="00174686"/>
    <w:rsid w:val="00175D2F"/>
    <w:rsid w:val="00176B8D"/>
    <w:rsid w:val="0018272D"/>
    <w:rsid w:val="001874E9"/>
    <w:rsid w:val="00187B2A"/>
    <w:rsid w:val="001933FB"/>
    <w:rsid w:val="00193820"/>
    <w:rsid w:val="00195F9E"/>
    <w:rsid w:val="001A0565"/>
    <w:rsid w:val="001A0857"/>
    <w:rsid w:val="001A3190"/>
    <w:rsid w:val="001A4DAD"/>
    <w:rsid w:val="001A6C8F"/>
    <w:rsid w:val="001B2EDB"/>
    <w:rsid w:val="001B382A"/>
    <w:rsid w:val="001B4507"/>
    <w:rsid w:val="001B6801"/>
    <w:rsid w:val="001C1D5E"/>
    <w:rsid w:val="001C4793"/>
    <w:rsid w:val="001C4C9D"/>
    <w:rsid w:val="001C687B"/>
    <w:rsid w:val="001D27CF"/>
    <w:rsid w:val="001E1135"/>
    <w:rsid w:val="001E33C6"/>
    <w:rsid w:val="001F33F9"/>
    <w:rsid w:val="00201184"/>
    <w:rsid w:val="00203285"/>
    <w:rsid w:val="002035DA"/>
    <w:rsid w:val="00204396"/>
    <w:rsid w:val="00211340"/>
    <w:rsid w:val="002118CE"/>
    <w:rsid w:val="00215D97"/>
    <w:rsid w:val="00223DA0"/>
    <w:rsid w:val="00224529"/>
    <w:rsid w:val="002252FF"/>
    <w:rsid w:val="002267CA"/>
    <w:rsid w:val="00230F61"/>
    <w:rsid w:val="00233AEF"/>
    <w:rsid w:val="00233F7E"/>
    <w:rsid w:val="002376E9"/>
    <w:rsid w:val="00240407"/>
    <w:rsid w:val="00241605"/>
    <w:rsid w:val="002453B2"/>
    <w:rsid w:val="00245674"/>
    <w:rsid w:val="00245ECE"/>
    <w:rsid w:val="002608A3"/>
    <w:rsid w:val="002623D5"/>
    <w:rsid w:val="00277CDD"/>
    <w:rsid w:val="00281C68"/>
    <w:rsid w:val="002841BD"/>
    <w:rsid w:val="002856CA"/>
    <w:rsid w:val="002874DE"/>
    <w:rsid w:val="002914BB"/>
    <w:rsid w:val="002A0C93"/>
    <w:rsid w:val="002A11C3"/>
    <w:rsid w:val="002A1635"/>
    <w:rsid w:val="002A4CF6"/>
    <w:rsid w:val="002B6ECC"/>
    <w:rsid w:val="002C1A61"/>
    <w:rsid w:val="002C4805"/>
    <w:rsid w:val="002C4C57"/>
    <w:rsid w:val="002C5BE5"/>
    <w:rsid w:val="002C71E1"/>
    <w:rsid w:val="002C7463"/>
    <w:rsid w:val="002D1EBE"/>
    <w:rsid w:val="002D69FC"/>
    <w:rsid w:val="002E1708"/>
    <w:rsid w:val="002E3751"/>
    <w:rsid w:val="002E57D6"/>
    <w:rsid w:val="002E6BD8"/>
    <w:rsid w:val="002E74C7"/>
    <w:rsid w:val="002F332D"/>
    <w:rsid w:val="002F68B0"/>
    <w:rsid w:val="0030080B"/>
    <w:rsid w:val="00307085"/>
    <w:rsid w:val="00307A91"/>
    <w:rsid w:val="0031369E"/>
    <w:rsid w:val="003149E1"/>
    <w:rsid w:val="003175A5"/>
    <w:rsid w:val="00323BAD"/>
    <w:rsid w:val="00327B34"/>
    <w:rsid w:val="003301F2"/>
    <w:rsid w:val="0033753F"/>
    <w:rsid w:val="00341813"/>
    <w:rsid w:val="00343336"/>
    <w:rsid w:val="00354035"/>
    <w:rsid w:val="00356A83"/>
    <w:rsid w:val="00360A91"/>
    <w:rsid w:val="0036260D"/>
    <w:rsid w:val="003668E9"/>
    <w:rsid w:val="00374C61"/>
    <w:rsid w:val="0038159B"/>
    <w:rsid w:val="003825EC"/>
    <w:rsid w:val="0039657D"/>
    <w:rsid w:val="00397CF4"/>
    <w:rsid w:val="003A4137"/>
    <w:rsid w:val="003A62EA"/>
    <w:rsid w:val="003A7931"/>
    <w:rsid w:val="003B02E5"/>
    <w:rsid w:val="003B3604"/>
    <w:rsid w:val="003C02B0"/>
    <w:rsid w:val="003C52D0"/>
    <w:rsid w:val="003C7D9A"/>
    <w:rsid w:val="003D00E8"/>
    <w:rsid w:val="003D16E8"/>
    <w:rsid w:val="003D300E"/>
    <w:rsid w:val="003D47FB"/>
    <w:rsid w:val="003D7138"/>
    <w:rsid w:val="003E49E4"/>
    <w:rsid w:val="003F36D2"/>
    <w:rsid w:val="003F4A96"/>
    <w:rsid w:val="003F55A6"/>
    <w:rsid w:val="004010C4"/>
    <w:rsid w:val="00402EDD"/>
    <w:rsid w:val="0040493E"/>
    <w:rsid w:val="00410452"/>
    <w:rsid w:val="004108BE"/>
    <w:rsid w:val="00411DA7"/>
    <w:rsid w:val="00415B91"/>
    <w:rsid w:val="00417C39"/>
    <w:rsid w:val="004248B1"/>
    <w:rsid w:val="0042492B"/>
    <w:rsid w:val="00424D8B"/>
    <w:rsid w:val="004305E5"/>
    <w:rsid w:val="00432F25"/>
    <w:rsid w:val="0043480F"/>
    <w:rsid w:val="00435024"/>
    <w:rsid w:val="0043541C"/>
    <w:rsid w:val="0044045A"/>
    <w:rsid w:val="0044157E"/>
    <w:rsid w:val="00443C62"/>
    <w:rsid w:val="00452EC7"/>
    <w:rsid w:val="00461375"/>
    <w:rsid w:val="00462F57"/>
    <w:rsid w:val="00464497"/>
    <w:rsid w:val="004657F7"/>
    <w:rsid w:val="00467828"/>
    <w:rsid w:val="00470403"/>
    <w:rsid w:val="0047339E"/>
    <w:rsid w:val="00473528"/>
    <w:rsid w:val="00480A78"/>
    <w:rsid w:val="00480EA2"/>
    <w:rsid w:val="004866BB"/>
    <w:rsid w:val="004878E8"/>
    <w:rsid w:val="00487D73"/>
    <w:rsid w:val="0049530F"/>
    <w:rsid w:val="004978E7"/>
    <w:rsid w:val="004A1655"/>
    <w:rsid w:val="004A211E"/>
    <w:rsid w:val="004A3348"/>
    <w:rsid w:val="004A3AF6"/>
    <w:rsid w:val="004A584C"/>
    <w:rsid w:val="004A5981"/>
    <w:rsid w:val="004A7039"/>
    <w:rsid w:val="004B0715"/>
    <w:rsid w:val="004B25CF"/>
    <w:rsid w:val="004B4B58"/>
    <w:rsid w:val="004B54FD"/>
    <w:rsid w:val="004C1ADD"/>
    <w:rsid w:val="004C1C6A"/>
    <w:rsid w:val="004C43E4"/>
    <w:rsid w:val="004C45A1"/>
    <w:rsid w:val="004C495C"/>
    <w:rsid w:val="004C5A4F"/>
    <w:rsid w:val="004C6CB6"/>
    <w:rsid w:val="004C7946"/>
    <w:rsid w:val="004C7C01"/>
    <w:rsid w:val="004D0057"/>
    <w:rsid w:val="004D04B8"/>
    <w:rsid w:val="004D04FB"/>
    <w:rsid w:val="004D2E9E"/>
    <w:rsid w:val="004D3C34"/>
    <w:rsid w:val="004D614E"/>
    <w:rsid w:val="004E247C"/>
    <w:rsid w:val="004E2999"/>
    <w:rsid w:val="004E34C6"/>
    <w:rsid w:val="004E4328"/>
    <w:rsid w:val="004E5833"/>
    <w:rsid w:val="004E5B92"/>
    <w:rsid w:val="004F4C5F"/>
    <w:rsid w:val="005007C6"/>
    <w:rsid w:val="00506436"/>
    <w:rsid w:val="0050736E"/>
    <w:rsid w:val="00507DD4"/>
    <w:rsid w:val="00507ED4"/>
    <w:rsid w:val="005136E7"/>
    <w:rsid w:val="00521D6C"/>
    <w:rsid w:val="005227B7"/>
    <w:rsid w:val="005229BC"/>
    <w:rsid w:val="00524A9D"/>
    <w:rsid w:val="0052633C"/>
    <w:rsid w:val="005348FC"/>
    <w:rsid w:val="00535B30"/>
    <w:rsid w:val="00537179"/>
    <w:rsid w:val="0054094B"/>
    <w:rsid w:val="00540FF2"/>
    <w:rsid w:val="0054199A"/>
    <w:rsid w:val="005420C5"/>
    <w:rsid w:val="00550693"/>
    <w:rsid w:val="00564410"/>
    <w:rsid w:val="00565EEE"/>
    <w:rsid w:val="00570AB5"/>
    <w:rsid w:val="00577ADF"/>
    <w:rsid w:val="00580335"/>
    <w:rsid w:val="00585271"/>
    <w:rsid w:val="00585847"/>
    <w:rsid w:val="00587FF6"/>
    <w:rsid w:val="005904D8"/>
    <w:rsid w:val="00591466"/>
    <w:rsid w:val="00596557"/>
    <w:rsid w:val="005A17DB"/>
    <w:rsid w:val="005A44A0"/>
    <w:rsid w:val="005A7DC1"/>
    <w:rsid w:val="005B00E5"/>
    <w:rsid w:val="005B190F"/>
    <w:rsid w:val="005B3706"/>
    <w:rsid w:val="005B59F4"/>
    <w:rsid w:val="005B7DB0"/>
    <w:rsid w:val="005C5F79"/>
    <w:rsid w:val="005D37F8"/>
    <w:rsid w:val="005D5993"/>
    <w:rsid w:val="005D70C9"/>
    <w:rsid w:val="005D727E"/>
    <w:rsid w:val="005E0D56"/>
    <w:rsid w:val="005F2458"/>
    <w:rsid w:val="005F2F3D"/>
    <w:rsid w:val="005F60F1"/>
    <w:rsid w:val="005F611F"/>
    <w:rsid w:val="00600F4D"/>
    <w:rsid w:val="00601932"/>
    <w:rsid w:val="00602072"/>
    <w:rsid w:val="00602B95"/>
    <w:rsid w:val="00603BC9"/>
    <w:rsid w:val="00604135"/>
    <w:rsid w:val="00604266"/>
    <w:rsid w:val="006049D7"/>
    <w:rsid w:val="00611B5D"/>
    <w:rsid w:val="00613F78"/>
    <w:rsid w:val="00621B80"/>
    <w:rsid w:val="00625F93"/>
    <w:rsid w:val="006262C8"/>
    <w:rsid w:val="00630D3D"/>
    <w:rsid w:val="00632CF8"/>
    <w:rsid w:val="00633F20"/>
    <w:rsid w:val="00635720"/>
    <w:rsid w:val="00640696"/>
    <w:rsid w:val="00645A1C"/>
    <w:rsid w:val="006547E4"/>
    <w:rsid w:val="006561E3"/>
    <w:rsid w:val="0066151F"/>
    <w:rsid w:val="006628CF"/>
    <w:rsid w:val="00664482"/>
    <w:rsid w:val="0066746C"/>
    <w:rsid w:val="00684B26"/>
    <w:rsid w:val="0068619C"/>
    <w:rsid w:val="00692927"/>
    <w:rsid w:val="006939F9"/>
    <w:rsid w:val="006941A6"/>
    <w:rsid w:val="00694719"/>
    <w:rsid w:val="00695EA4"/>
    <w:rsid w:val="00695EF0"/>
    <w:rsid w:val="006A463E"/>
    <w:rsid w:val="006B283A"/>
    <w:rsid w:val="006B4B9E"/>
    <w:rsid w:val="006B6BCC"/>
    <w:rsid w:val="006C0B65"/>
    <w:rsid w:val="006C27EA"/>
    <w:rsid w:val="006C342E"/>
    <w:rsid w:val="006C602A"/>
    <w:rsid w:val="006C7193"/>
    <w:rsid w:val="006D1351"/>
    <w:rsid w:val="006D16E2"/>
    <w:rsid w:val="006D38BE"/>
    <w:rsid w:val="006D5E15"/>
    <w:rsid w:val="006D6E46"/>
    <w:rsid w:val="006E1C1F"/>
    <w:rsid w:val="006E4493"/>
    <w:rsid w:val="006F0B72"/>
    <w:rsid w:val="0070094B"/>
    <w:rsid w:val="00700AFA"/>
    <w:rsid w:val="0070461C"/>
    <w:rsid w:val="00710BE6"/>
    <w:rsid w:val="007115BE"/>
    <w:rsid w:val="00712028"/>
    <w:rsid w:val="0071216D"/>
    <w:rsid w:val="007142B3"/>
    <w:rsid w:val="007178A3"/>
    <w:rsid w:val="0072539D"/>
    <w:rsid w:val="00733514"/>
    <w:rsid w:val="00733F96"/>
    <w:rsid w:val="007343DC"/>
    <w:rsid w:val="0073632E"/>
    <w:rsid w:val="00740FD0"/>
    <w:rsid w:val="00743C9C"/>
    <w:rsid w:val="00751F02"/>
    <w:rsid w:val="007526F2"/>
    <w:rsid w:val="00760D02"/>
    <w:rsid w:val="00772F7C"/>
    <w:rsid w:val="00774253"/>
    <w:rsid w:val="007746DC"/>
    <w:rsid w:val="007757A8"/>
    <w:rsid w:val="007802AF"/>
    <w:rsid w:val="0078198B"/>
    <w:rsid w:val="00784ABC"/>
    <w:rsid w:val="00785AD6"/>
    <w:rsid w:val="00786D75"/>
    <w:rsid w:val="00791A67"/>
    <w:rsid w:val="007924DC"/>
    <w:rsid w:val="0079337E"/>
    <w:rsid w:val="00793654"/>
    <w:rsid w:val="0079482F"/>
    <w:rsid w:val="007963E7"/>
    <w:rsid w:val="00796CEA"/>
    <w:rsid w:val="007A013B"/>
    <w:rsid w:val="007A0F3C"/>
    <w:rsid w:val="007A2E0A"/>
    <w:rsid w:val="007A2ED8"/>
    <w:rsid w:val="007B1DFB"/>
    <w:rsid w:val="007B6235"/>
    <w:rsid w:val="007B64B9"/>
    <w:rsid w:val="007B67AC"/>
    <w:rsid w:val="007B6944"/>
    <w:rsid w:val="007C12FD"/>
    <w:rsid w:val="007C7225"/>
    <w:rsid w:val="007D1E96"/>
    <w:rsid w:val="007D3B22"/>
    <w:rsid w:val="007D47CA"/>
    <w:rsid w:val="007D5993"/>
    <w:rsid w:val="007D6986"/>
    <w:rsid w:val="007E109F"/>
    <w:rsid w:val="007E123C"/>
    <w:rsid w:val="007E17DD"/>
    <w:rsid w:val="007E7DBC"/>
    <w:rsid w:val="007F0A1F"/>
    <w:rsid w:val="007F36B5"/>
    <w:rsid w:val="007F3F7E"/>
    <w:rsid w:val="007F5BAE"/>
    <w:rsid w:val="007F64D8"/>
    <w:rsid w:val="007F79CC"/>
    <w:rsid w:val="0081007E"/>
    <w:rsid w:val="00815486"/>
    <w:rsid w:val="00816CED"/>
    <w:rsid w:val="00817613"/>
    <w:rsid w:val="00820FA0"/>
    <w:rsid w:val="0082271D"/>
    <w:rsid w:val="00826574"/>
    <w:rsid w:val="0083363D"/>
    <w:rsid w:val="0083392F"/>
    <w:rsid w:val="00837799"/>
    <w:rsid w:val="008436FA"/>
    <w:rsid w:val="00843791"/>
    <w:rsid w:val="0085158D"/>
    <w:rsid w:val="00853545"/>
    <w:rsid w:val="0085556B"/>
    <w:rsid w:val="008615AF"/>
    <w:rsid w:val="00861FCA"/>
    <w:rsid w:val="008620D0"/>
    <w:rsid w:val="0086376F"/>
    <w:rsid w:val="00863897"/>
    <w:rsid w:val="0086407B"/>
    <w:rsid w:val="008656DB"/>
    <w:rsid w:val="00865955"/>
    <w:rsid w:val="00870F82"/>
    <w:rsid w:val="00871367"/>
    <w:rsid w:val="00872CDA"/>
    <w:rsid w:val="00873F5D"/>
    <w:rsid w:val="00875163"/>
    <w:rsid w:val="00876919"/>
    <w:rsid w:val="008775A0"/>
    <w:rsid w:val="00877F96"/>
    <w:rsid w:val="008800F8"/>
    <w:rsid w:val="00882B3C"/>
    <w:rsid w:val="00883EBA"/>
    <w:rsid w:val="00890423"/>
    <w:rsid w:val="0089429E"/>
    <w:rsid w:val="008978F3"/>
    <w:rsid w:val="008A125C"/>
    <w:rsid w:val="008A1DDE"/>
    <w:rsid w:val="008A435C"/>
    <w:rsid w:val="008A519E"/>
    <w:rsid w:val="008A578C"/>
    <w:rsid w:val="008B0177"/>
    <w:rsid w:val="008B1E5F"/>
    <w:rsid w:val="008C1C8D"/>
    <w:rsid w:val="008C2EDD"/>
    <w:rsid w:val="008C63A6"/>
    <w:rsid w:val="008C6F20"/>
    <w:rsid w:val="008D4B6C"/>
    <w:rsid w:val="008D79EC"/>
    <w:rsid w:val="008F707E"/>
    <w:rsid w:val="0090334A"/>
    <w:rsid w:val="009048DE"/>
    <w:rsid w:val="00905668"/>
    <w:rsid w:val="00905783"/>
    <w:rsid w:val="00911EEF"/>
    <w:rsid w:val="00913ADE"/>
    <w:rsid w:val="00914773"/>
    <w:rsid w:val="00915588"/>
    <w:rsid w:val="00915915"/>
    <w:rsid w:val="00920A87"/>
    <w:rsid w:val="009216E2"/>
    <w:rsid w:val="00925084"/>
    <w:rsid w:val="009308DA"/>
    <w:rsid w:val="009346A4"/>
    <w:rsid w:val="00943177"/>
    <w:rsid w:val="00943500"/>
    <w:rsid w:val="00943ED4"/>
    <w:rsid w:val="00943F3B"/>
    <w:rsid w:val="00950A91"/>
    <w:rsid w:val="009521B0"/>
    <w:rsid w:val="00953A56"/>
    <w:rsid w:val="00955A53"/>
    <w:rsid w:val="00955BFF"/>
    <w:rsid w:val="00960306"/>
    <w:rsid w:val="0096065A"/>
    <w:rsid w:val="00960F2B"/>
    <w:rsid w:val="009614E8"/>
    <w:rsid w:val="00961C64"/>
    <w:rsid w:val="00963E26"/>
    <w:rsid w:val="00964DB5"/>
    <w:rsid w:val="00966CAB"/>
    <w:rsid w:val="0097503C"/>
    <w:rsid w:val="00976CEE"/>
    <w:rsid w:val="00983255"/>
    <w:rsid w:val="00985839"/>
    <w:rsid w:val="00985E07"/>
    <w:rsid w:val="00987B7E"/>
    <w:rsid w:val="009939E1"/>
    <w:rsid w:val="009942BE"/>
    <w:rsid w:val="00995AC6"/>
    <w:rsid w:val="00996BF0"/>
    <w:rsid w:val="009A0863"/>
    <w:rsid w:val="009A0DC8"/>
    <w:rsid w:val="009A1A10"/>
    <w:rsid w:val="009A24DB"/>
    <w:rsid w:val="009A3247"/>
    <w:rsid w:val="009A42C8"/>
    <w:rsid w:val="009A4308"/>
    <w:rsid w:val="009A499E"/>
    <w:rsid w:val="009A563F"/>
    <w:rsid w:val="009A7687"/>
    <w:rsid w:val="009B0EC1"/>
    <w:rsid w:val="009B5AAC"/>
    <w:rsid w:val="009C150C"/>
    <w:rsid w:val="009C39C6"/>
    <w:rsid w:val="009C427F"/>
    <w:rsid w:val="009C678E"/>
    <w:rsid w:val="009D4056"/>
    <w:rsid w:val="009D5395"/>
    <w:rsid w:val="009D5D1B"/>
    <w:rsid w:val="009D5F06"/>
    <w:rsid w:val="009D6883"/>
    <w:rsid w:val="009E08FB"/>
    <w:rsid w:val="009E27D3"/>
    <w:rsid w:val="00A018C1"/>
    <w:rsid w:val="00A117B9"/>
    <w:rsid w:val="00A13D00"/>
    <w:rsid w:val="00A172D8"/>
    <w:rsid w:val="00A213D3"/>
    <w:rsid w:val="00A22560"/>
    <w:rsid w:val="00A2421A"/>
    <w:rsid w:val="00A35B22"/>
    <w:rsid w:val="00A3684C"/>
    <w:rsid w:val="00A45476"/>
    <w:rsid w:val="00A4621B"/>
    <w:rsid w:val="00A51625"/>
    <w:rsid w:val="00A5334B"/>
    <w:rsid w:val="00A54CB5"/>
    <w:rsid w:val="00A57C27"/>
    <w:rsid w:val="00A62478"/>
    <w:rsid w:val="00A644D9"/>
    <w:rsid w:val="00A646E7"/>
    <w:rsid w:val="00A64BF6"/>
    <w:rsid w:val="00A673F9"/>
    <w:rsid w:val="00A71B52"/>
    <w:rsid w:val="00A72357"/>
    <w:rsid w:val="00A801C2"/>
    <w:rsid w:val="00A80369"/>
    <w:rsid w:val="00A831E2"/>
    <w:rsid w:val="00A840CD"/>
    <w:rsid w:val="00A8521B"/>
    <w:rsid w:val="00A85FF6"/>
    <w:rsid w:val="00A87117"/>
    <w:rsid w:val="00A93395"/>
    <w:rsid w:val="00A95AE1"/>
    <w:rsid w:val="00A95C74"/>
    <w:rsid w:val="00AA3B01"/>
    <w:rsid w:val="00AA3C2C"/>
    <w:rsid w:val="00AA50A1"/>
    <w:rsid w:val="00AA613C"/>
    <w:rsid w:val="00AA6D0E"/>
    <w:rsid w:val="00AB665D"/>
    <w:rsid w:val="00AB6CF7"/>
    <w:rsid w:val="00AB6F37"/>
    <w:rsid w:val="00AC3FF3"/>
    <w:rsid w:val="00AE1D1F"/>
    <w:rsid w:val="00AE4DE4"/>
    <w:rsid w:val="00AF04E0"/>
    <w:rsid w:val="00AF3461"/>
    <w:rsid w:val="00AF34C4"/>
    <w:rsid w:val="00AF58AC"/>
    <w:rsid w:val="00AF79DD"/>
    <w:rsid w:val="00B02D1E"/>
    <w:rsid w:val="00B039B8"/>
    <w:rsid w:val="00B07FE3"/>
    <w:rsid w:val="00B16A28"/>
    <w:rsid w:val="00B16ED1"/>
    <w:rsid w:val="00B20F13"/>
    <w:rsid w:val="00B27C2B"/>
    <w:rsid w:val="00B3103E"/>
    <w:rsid w:val="00B32646"/>
    <w:rsid w:val="00B330DE"/>
    <w:rsid w:val="00B33F0D"/>
    <w:rsid w:val="00B370B0"/>
    <w:rsid w:val="00B4064B"/>
    <w:rsid w:val="00B4498B"/>
    <w:rsid w:val="00B51ABF"/>
    <w:rsid w:val="00B53805"/>
    <w:rsid w:val="00B53808"/>
    <w:rsid w:val="00B5483A"/>
    <w:rsid w:val="00B562A2"/>
    <w:rsid w:val="00B564D4"/>
    <w:rsid w:val="00B579C2"/>
    <w:rsid w:val="00B639C6"/>
    <w:rsid w:val="00B75C8C"/>
    <w:rsid w:val="00B80741"/>
    <w:rsid w:val="00B812D1"/>
    <w:rsid w:val="00B868C5"/>
    <w:rsid w:val="00B876A8"/>
    <w:rsid w:val="00BA20D5"/>
    <w:rsid w:val="00BA2725"/>
    <w:rsid w:val="00BA4E3E"/>
    <w:rsid w:val="00BA6D9C"/>
    <w:rsid w:val="00BA6F40"/>
    <w:rsid w:val="00BB0481"/>
    <w:rsid w:val="00BB261B"/>
    <w:rsid w:val="00BB2853"/>
    <w:rsid w:val="00BB46E5"/>
    <w:rsid w:val="00BB4B74"/>
    <w:rsid w:val="00BB5B8B"/>
    <w:rsid w:val="00BC02DD"/>
    <w:rsid w:val="00BC400C"/>
    <w:rsid w:val="00BC4FEC"/>
    <w:rsid w:val="00BC56D7"/>
    <w:rsid w:val="00BC6BB7"/>
    <w:rsid w:val="00BD07F6"/>
    <w:rsid w:val="00BD70D1"/>
    <w:rsid w:val="00BD74EE"/>
    <w:rsid w:val="00BE4186"/>
    <w:rsid w:val="00BE695A"/>
    <w:rsid w:val="00BE7F98"/>
    <w:rsid w:val="00BF1D92"/>
    <w:rsid w:val="00BF38C8"/>
    <w:rsid w:val="00BF3C5F"/>
    <w:rsid w:val="00C00746"/>
    <w:rsid w:val="00C03DDB"/>
    <w:rsid w:val="00C05350"/>
    <w:rsid w:val="00C06482"/>
    <w:rsid w:val="00C103F0"/>
    <w:rsid w:val="00C16E49"/>
    <w:rsid w:val="00C214EB"/>
    <w:rsid w:val="00C23560"/>
    <w:rsid w:val="00C27A40"/>
    <w:rsid w:val="00C31307"/>
    <w:rsid w:val="00C31BC4"/>
    <w:rsid w:val="00C31FC1"/>
    <w:rsid w:val="00C34195"/>
    <w:rsid w:val="00C360B8"/>
    <w:rsid w:val="00C37FC1"/>
    <w:rsid w:val="00C465EC"/>
    <w:rsid w:val="00C474C1"/>
    <w:rsid w:val="00C560F7"/>
    <w:rsid w:val="00C6219F"/>
    <w:rsid w:val="00C658D4"/>
    <w:rsid w:val="00C65B05"/>
    <w:rsid w:val="00C76A66"/>
    <w:rsid w:val="00C81150"/>
    <w:rsid w:val="00C814D7"/>
    <w:rsid w:val="00C83E64"/>
    <w:rsid w:val="00C84F06"/>
    <w:rsid w:val="00C8720C"/>
    <w:rsid w:val="00C90268"/>
    <w:rsid w:val="00C9097B"/>
    <w:rsid w:val="00C90F84"/>
    <w:rsid w:val="00C91491"/>
    <w:rsid w:val="00C96EED"/>
    <w:rsid w:val="00C970B1"/>
    <w:rsid w:val="00CA019B"/>
    <w:rsid w:val="00CA320C"/>
    <w:rsid w:val="00CA7383"/>
    <w:rsid w:val="00CB0629"/>
    <w:rsid w:val="00CB47CD"/>
    <w:rsid w:val="00CC2FC9"/>
    <w:rsid w:val="00CC67B2"/>
    <w:rsid w:val="00CD1307"/>
    <w:rsid w:val="00CD2C2E"/>
    <w:rsid w:val="00CD2D01"/>
    <w:rsid w:val="00CD7EF7"/>
    <w:rsid w:val="00CE1022"/>
    <w:rsid w:val="00CE1E82"/>
    <w:rsid w:val="00CE57AF"/>
    <w:rsid w:val="00CE7DE6"/>
    <w:rsid w:val="00CE7E70"/>
    <w:rsid w:val="00CF5F64"/>
    <w:rsid w:val="00D05E21"/>
    <w:rsid w:val="00D06CB0"/>
    <w:rsid w:val="00D11171"/>
    <w:rsid w:val="00D11AF2"/>
    <w:rsid w:val="00D150D0"/>
    <w:rsid w:val="00D154D7"/>
    <w:rsid w:val="00D210C9"/>
    <w:rsid w:val="00D25528"/>
    <w:rsid w:val="00D34B82"/>
    <w:rsid w:val="00D4060D"/>
    <w:rsid w:val="00D4295A"/>
    <w:rsid w:val="00D52A0F"/>
    <w:rsid w:val="00D5618E"/>
    <w:rsid w:val="00D56D2F"/>
    <w:rsid w:val="00D60355"/>
    <w:rsid w:val="00D60BB3"/>
    <w:rsid w:val="00D63556"/>
    <w:rsid w:val="00D70E9A"/>
    <w:rsid w:val="00D77920"/>
    <w:rsid w:val="00D80DA7"/>
    <w:rsid w:val="00D847A9"/>
    <w:rsid w:val="00D90D61"/>
    <w:rsid w:val="00D930A1"/>
    <w:rsid w:val="00DA2E24"/>
    <w:rsid w:val="00DA2F2F"/>
    <w:rsid w:val="00DA3BD5"/>
    <w:rsid w:val="00DA47C7"/>
    <w:rsid w:val="00DB007E"/>
    <w:rsid w:val="00DB6CB7"/>
    <w:rsid w:val="00DC537D"/>
    <w:rsid w:val="00DD6CA1"/>
    <w:rsid w:val="00DE10DA"/>
    <w:rsid w:val="00DE1835"/>
    <w:rsid w:val="00DE32FE"/>
    <w:rsid w:val="00DE65E8"/>
    <w:rsid w:val="00DE68C7"/>
    <w:rsid w:val="00E03C64"/>
    <w:rsid w:val="00E05A98"/>
    <w:rsid w:val="00E106C6"/>
    <w:rsid w:val="00E10C35"/>
    <w:rsid w:val="00E11ADD"/>
    <w:rsid w:val="00E12682"/>
    <w:rsid w:val="00E12A50"/>
    <w:rsid w:val="00E143E7"/>
    <w:rsid w:val="00E1588C"/>
    <w:rsid w:val="00E2704D"/>
    <w:rsid w:val="00E316E0"/>
    <w:rsid w:val="00E31C43"/>
    <w:rsid w:val="00E32FBA"/>
    <w:rsid w:val="00E37DA0"/>
    <w:rsid w:val="00E409B2"/>
    <w:rsid w:val="00E62235"/>
    <w:rsid w:val="00E66A14"/>
    <w:rsid w:val="00E66E24"/>
    <w:rsid w:val="00E671A7"/>
    <w:rsid w:val="00E672FB"/>
    <w:rsid w:val="00E732B6"/>
    <w:rsid w:val="00E74185"/>
    <w:rsid w:val="00E7471F"/>
    <w:rsid w:val="00E74A7C"/>
    <w:rsid w:val="00E75C87"/>
    <w:rsid w:val="00E7689F"/>
    <w:rsid w:val="00E77354"/>
    <w:rsid w:val="00E83CAA"/>
    <w:rsid w:val="00E9040D"/>
    <w:rsid w:val="00E93C58"/>
    <w:rsid w:val="00EA544A"/>
    <w:rsid w:val="00EA6950"/>
    <w:rsid w:val="00EA790E"/>
    <w:rsid w:val="00EA7B38"/>
    <w:rsid w:val="00EB0338"/>
    <w:rsid w:val="00EC2133"/>
    <w:rsid w:val="00EC305C"/>
    <w:rsid w:val="00EC3CEE"/>
    <w:rsid w:val="00EC488A"/>
    <w:rsid w:val="00EC6BAA"/>
    <w:rsid w:val="00ED1E16"/>
    <w:rsid w:val="00ED2847"/>
    <w:rsid w:val="00EE4ACF"/>
    <w:rsid w:val="00EE5889"/>
    <w:rsid w:val="00EE7444"/>
    <w:rsid w:val="00EF0058"/>
    <w:rsid w:val="00EF141B"/>
    <w:rsid w:val="00EF5BF6"/>
    <w:rsid w:val="00F05241"/>
    <w:rsid w:val="00F0749B"/>
    <w:rsid w:val="00F075AC"/>
    <w:rsid w:val="00F1015A"/>
    <w:rsid w:val="00F115A9"/>
    <w:rsid w:val="00F151C3"/>
    <w:rsid w:val="00F15293"/>
    <w:rsid w:val="00F2056F"/>
    <w:rsid w:val="00F2254D"/>
    <w:rsid w:val="00F2564E"/>
    <w:rsid w:val="00F25981"/>
    <w:rsid w:val="00F26C02"/>
    <w:rsid w:val="00F335C2"/>
    <w:rsid w:val="00F47EB5"/>
    <w:rsid w:val="00F53DE7"/>
    <w:rsid w:val="00F5581A"/>
    <w:rsid w:val="00F57B31"/>
    <w:rsid w:val="00F61D03"/>
    <w:rsid w:val="00F62FE5"/>
    <w:rsid w:val="00F631B9"/>
    <w:rsid w:val="00F651D1"/>
    <w:rsid w:val="00F660A3"/>
    <w:rsid w:val="00F8158A"/>
    <w:rsid w:val="00F83110"/>
    <w:rsid w:val="00F84DD6"/>
    <w:rsid w:val="00F85D73"/>
    <w:rsid w:val="00F869D6"/>
    <w:rsid w:val="00F8744B"/>
    <w:rsid w:val="00F913EA"/>
    <w:rsid w:val="00F930E3"/>
    <w:rsid w:val="00FA0AB3"/>
    <w:rsid w:val="00FA1836"/>
    <w:rsid w:val="00FA2B5B"/>
    <w:rsid w:val="00FA34FB"/>
    <w:rsid w:val="00FA6207"/>
    <w:rsid w:val="00FA656E"/>
    <w:rsid w:val="00FB4B24"/>
    <w:rsid w:val="00FC439A"/>
    <w:rsid w:val="00FC4EEE"/>
    <w:rsid w:val="00FD3AF3"/>
    <w:rsid w:val="00FD6E3A"/>
    <w:rsid w:val="00FE313A"/>
    <w:rsid w:val="00FE3D49"/>
    <w:rsid w:val="00FE5AA8"/>
    <w:rsid w:val="00FE645C"/>
    <w:rsid w:val="00FF3BB9"/>
    <w:rsid w:val="00FF7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D39BB2"/>
  <w15:chartTrackingRefBased/>
  <w15:docId w15:val="{6723329D-6C60-4B37-BC96-2FC72A330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pPr>
      <w:widowControl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uiPriority w:val="34"/>
    <w:qFormat/>
    <w:rsid w:val="00E7471F"/>
    <w:pPr>
      <w:ind w:leftChars="200" w:left="480"/>
    </w:pPr>
  </w:style>
  <w:style w:type="paragraph" w:styleId="a5">
    <w:name w:val="header"/>
    <w:basedOn w:val="a0"/>
    <w:link w:val="a6"/>
    <w:uiPriority w:val="99"/>
    <w:unhideWhenUsed/>
    <w:rsid w:val="00BF3C5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1"/>
    <w:link w:val="a5"/>
    <w:uiPriority w:val="99"/>
    <w:rsid w:val="00BF3C5F"/>
    <w:rPr>
      <w:sz w:val="20"/>
      <w:szCs w:val="20"/>
    </w:rPr>
  </w:style>
  <w:style w:type="paragraph" w:styleId="a7">
    <w:name w:val="footer"/>
    <w:basedOn w:val="a0"/>
    <w:link w:val="a8"/>
    <w:uiPriority w:val="99"/>
    <w:unhideWhenUsed/>
    <w:rsid w:val="00BF3C5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1"/>
    <w:link w:val="a7"/>
    <w:uiPriority w:val="99"/>
    <w:rsid w:val="00BF3C5F"/>
    <w:rPr>
      <w:sz w:val="20"/>
      <w:szCs w:val="20"/>
    </w:rPr>
  </w:style>
  <w:style w:type="paragraph" w:styleId="a9">
    <w:name w:val="Plain Text"/>
    <w:basedOn w:val="a0"/>
    <w:link w:val="aa"/>
    <w:rsid w:val="00603BC9"/>
    <w:pPr>
      <w:widowControl/>
      <w:spacing w:line="400" w:lineRule="exact"/>
    </w:pPr>
    <w:rPr>
      <w:rFonts w:ascii="細明體" w:eastAsia="細明體" w:hAnsi="Courier New" w:cs="Times New Roman"/>
      <w:szCs w:val="20"/>
    </w:rPr>
  </w:style>
  <w:style w:type="character" w:customStyle="1" w:styleId="aa">
    <w:name w:val="純文字 字元"/>
    <w:basedOn w:val="a1"/>
    <w:link w:val="a9"/>
    <w:rsid w:val="00603BC9"/>
    <w:rPr>
      <w:rFonts w:ascii="細明體" w:eastAsia="細明體" w:hAnsi="Courier New" w:cs="Times New Roman"/>
      <w:szCs w:val="20"/>
    </w:rPr>
  </w:style>
  <w:style w:type="paragraph" w:styleId="ab">
    <w:name w:val="Balloon Text"/>
    <w:basedOn w:val="a0"/>
    <w:link w:val="ac"/>
    <w:uiPriority w:val="99"/>
    <w:semiHidden/>
    <w:unhideWhenUsed/>
    <w:rsid w:val="004C6CB6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1"/>
    <w:link w:val="ab"/>
    <w:uiPriority w:val="99"/>
    <w:semiHidden/>
    <w:rsid w:val="004C6CB6"/>
    <w:rPr>
      <w:rFonts w:asciiTheme="majorHAnsi" w:eastAsiaTheme="majorEastAsia" w:hAnsiTheme="majorHAnsi" w:cstheme="majorBidi"/>
      <w:sz w:val="18"/>
      <w:szCs w:val="18"/>
    </w:rPr>
  </w:style>
  <w:style w:type="paragraph" w:customStyle="1" w:styleId="Default">
    <w:name w:val="Default"/>
    <w:rsid w:val="00871367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paragraph" w:styleId="a">
    <w:name w:val="List Bullet"/>
    <w:basedOn w:val="a0"/>
    <w:uiPriority w:val="99"/>
    <w:unhideWhenUsed/>
    <w:rsid w:val="0071216D"/>
    <w:pPr>
      <w:numPr>
        <w:numId w:val="15"/>
      </w:numPr>
      <w:contextualSpacing/>
    </w:pPr>
  </w:style>
  <w:style w:type="paragraph" w:styleId="ad">
    <w:name w:val="Revision"/>
    <w:hidden/>
    <w:uiPriority w:val="99"/>
    <w:semiHidden/>
    <w:rsid w:val="006C602A"/>
  </w:style>
  <w:style w:type="character" w:styleId="ae">
    <w:name w:val="annotation reference"/>
    <w:basedOn w:val="a1"/>
    <w:uiPriority w:val="99"/>
    <w:semiHidden/>
    <w:unhideWhenUsed/>
    <w:rsid w:val="006D38BE"/>
    <w:rPr>
      <w:sz w:val="18"/>
      <w:szCs w:val="18"/>
    </w:rPr>
  </w:style>
  <w:style w:type="paragraph" w:styleId="af">
    <w:name w:val="annotation text"/>
    <w:basedOn w:val="a0"/>
    <w:link w:val="af0"/>
    <w:uiPriority w:val="99"/>
    <w:unhideWhenUsed/>
    <w:rsid w:val="006D38BE"/>
  </w:style>
  <w:style w:type="character" w:customStyle="1" w:styleId="af0">
    <w:name w:val="註解文字 字元"/>
    <w:basedOn w:val="a1"/>
    <w:link w:val="af"/>
    <w:uiPriority w:val="99"/>
    <w:rsid w:val="006D38BE"/>
  </w:style>
  <w:style w:type="paragraph" w:styleId="af1">
    <w:name w:val="annotation subject"/>
    <w:basedOn w:val="af"/>
    <w:next w:val="af"/>
    <w:link w:val="af2"/>
    <w:uiPriority w:val="99"/>
    <w:semiHidden/>
    <w:unhideWhenUsed/>
    <w:rsid w:val="006D38BE"/>
    <w:rPr>
      <w:b/>
      <w:bCs/>
    </w:rPr>
  </w:style>
  <w:style w:type="character" w:customStyle="1" w:styleId="af2">
    <w:name w:val="註解主旨 字元"/>
    <w:basedOn w:val="af0"/>
    <w:link w:val="af1"/>
    <w:uiPriority w:val="99"/>
    <w:semiHidden/>
    <w:rsid w:val="006D38B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292AB1616BD74499B508FB3C5CD0BB" ma:contentTypeVersion="18" ma:contentTypeDescription="Create a new document." ma:contentTypeScope="" ma:versionID="eaa41f82fd8e8097258e0b1bc6522251">
  <xsd:schema xmlns:xsd="http://www.w3.org/2001/XMLSchema" xmlns:xs="http://www.w3.org/2001/XMLSchema" xmlns:p="http://schemas.microsoft.com/office/2006/metadata/properties" xmlns:ns3="817c7adf-458c-451b-b927-d91dd1c03050" xmlns:ns4="d5219fb3-cebf-4e4a-8c91-255ce065af9a" targetNamespace="http://schemas.microsoft.com/office/2006/metadata/properties" ma:root="true" ma:fieldsID="411ee710d7bea18e05fffc5b059c5d41" ns3:_="" ns4:_="">
    <xsd:import namespace="817c7adf-458c-451b-b927-d91dd1c03050"/>
    <xsd:import namespace="d5219fb3-cebf-4e4a-8c91-255ce065af9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SearchProperties" minOccurs="0"/>
                <xsd:element ref="ns3:_activity" minOccurs="0"/>
                <xsd:element ref="ns3:MediaServiceObjectDetectorVersions" minOccurs="0"/>
                <xsd:element ref="ns3:MediaServiceLocation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7c7adf-458c-451b-b927-d91dd1c030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219fb3-cebf-4e4a-8c91-255ce065af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17c7adf-458c-451b-b927-d91dd1c0305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2244EE-89C5-40C8-942D-11A26C252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7c7adf-458c-451b-b927-d91dd1c03050"/>
    <ds:schemaRef ds:uri="d5219fb3-cebf-4e4a-8c91-255ce065af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7AEAF1-0998-49A2-A064-7685E454BC3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B97E6D-9C18-463F-9DAA-EA17F379AEEC}">
  <ds:schemaRefs>
    <ds:schemaRef ds:uri="http://schemas.microsoft.com/office/2006/metadata/properties"/>
    <ds:schemaRef ds:uri="http://schemas.microsoft.com/office/infopath/2007/PartnerControls"/>
    <ds:schemaRef ds:uri="817c7adf-458c-451b-b927-d91dd1c03050"/>
  </ds:schemaRefs>
</ds:datastoreItem>
</file>

<file path=customXml/itemProps4.xml><?xml version="1.0" encoding="utf-8"?>
<ds:datastoreItem xmlns:ds="http://schemas.openxmlformats.org/officeDocument/2006/customXml" ds:itemID="{C3F6EA27-B0A4-4B58-AB99-DA8E3CE70B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9</Words>
  <Characters>568</Characters>
  <Application>Microsoft Office Word</Application>
  <DocSecurity>0</DocSecurity>
  <Lines>4</Lines>
  <Paragraphs>1</Paragraphs>
  <ScaleCrop>false</ScaleCrop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GU</dc:creator>
  <dc:description/>
  <cp:lastModifiedBy>林于涵</cp:lastModifiedBy>
  <cp:revision>2</cp:revision>
  <cp:lastPrinted>2025-10-14T01:58:00Z</cp:lastPrinted>
  <dcterms:created xsi:type="dcterms:W3CDTF">2025-11-15T01:13:00Z</dcterms:created>
  <dcterms:modified xsi:type="dcterms:W3CDTF">2025-11-15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292AB1616BD74499B508FB3C5CD0BB</vt:lpwstr>
  </property>
</Properties>
</file>